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3BE69" w14:textId="200E00F0" w:rsidR="00F67E8E" w:rsidRPr="00760367" w:rsidRDefault="00F67E8E" w:rsidP="00760367">
      <w:pPr>
        <w:spacing w:line="240" w:lineRule="auto"/>
        <w:jc w:val="center"/>
        <w:rPr>
          <w:rStyle w:val="Heading1Char"/>
          <w:rFonts w:ascii="Arial" w:eastAsia="Arial" w:hAnsi="Arial" w:cs="Arial"/>
          <w:sz w:val="28"/>
          <w:szCs w:val="28"/>
        </w:rPr>
      </w:pPr>
      <w:r w:rsidRPr="00760367">
        <w:rPr>
          <w:rStyle w:val="Heading1Char"/>
          <w:rFonts w:ascii="Arial" w:eastAsia="Arial" w:hAnsi="Arial" w:cs="Arial"/>
          <w:sz w:val="28"/>
          <w:szCs w:val="28"/>
        </w:rPr>
        <w:t>C768/D339 Task 2 Template</w:t>
      </w:r>
    </w:p>
    <w:p w14:paraId="5F7C8DBF" w14:textId="77777777" w:rsidR="00F67E8E" w:rsidRPr="00760367" w:rsidRDefault="00F67E8E" w:rsidP="00760367">
      <w:pPr>
        <w:spacing w:line="240" w:lineRule="auto"/>
        <w:jc w:val="center"/>
        <w:rPr>
          <w:rStyle w:val="Heading1Char"/>
          <w:rFonts w:ascii="Arial" w:eastAsia="Arial" w:hAnsi="Arial" w:cs="Arial"/>
          <w:sz w:val="28"/>
          <w:szCs w:val="28"/>
        </w:rPr>
      </w:pPr>
      <w:r w:rsidRPr="00760367">
        <w:rPr>
          <w:rStyle w:val="Heading1Char"/>
          <w:rFonts w:ascii="Arial" w:eastAsia="Arial" w:hAnsi="Arial" w:cs="Arial"/>
          <w:sz w:val="28"/>
          <w:szCs w:val="28"/>
        </w:rPr>
        <w:t>The Benefits of Zero Trust Architecture at eBay</w:t>
      </w:r>
    </w:p>
    <w:p w14:paraId="4856BCCA"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42957A82" w14:textId="77777777" w:rsidR="00F67E8E" w:rsidRPr="00760367" w:rsidRDefault="00F67E8E" w:rsidP="00F67E8E">
      <w:pPr>
        <w:spacing w:line="240" w:lineRule="auto"/>
        <w:rPr>
          <w:rStyle w:val="Heading1Char"/>
          <w:rFonts w:ascii="Arial" w:eastAsia="Arial" w:hAnsi="Arial" w:cs="Arial"/>
          <w:sz w:val="28"/>
          <w:szCs w:val="28"/>
        </w:rPr>
      </w:pPr>
      <w:r w:rsidRPr="00760367">
        <w:rPr>
          <w:rStyle w:val="Heading1Char"/>
          <w:rFonts w:ascii="Arial" w:eastAsia="Arial" w:hAnsi="Arial" w:cs="Arial"/>
          <w:sz w:val="28"/>
          <w:szCs w:val="28"/>
        </w:rPr>
        <w:t>Section A: Executive Summary</w:t>
      </w:r>
    </w:p>
    <w:p w14:paraId="7B89A0FE" w14:textId="77777777"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To provide a safe and secure environment for eBay members we identified a need for further securing the infrastructure. Research suggests that a new method of authentication is needed. Zero Trust Authentication will add the layers of protection needed to continue to protect our member data in an ever-evolving threat landscape. This summary provides a brief description of Zero Trust Architecture.</w:t>
      </w:r>
    </w:p>
    <w:p w14:paraId="69F23352"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0BA7C528" w14:textId="77777777" w:rsidR="00F67E8E" w:rsidRPr="00760367" w:rsidRDefault="00F67E8E" w:rsidP="00F67E8E">
      <w:pPr>
        <w:spacing w:line="240" w:lineRule="auto"/>
        <w:rPr>
          <w:rStyle w:val="Heading1Char"/>
          <w:rFonts w:ascii="Arial" w:eastAsia="Arial" w:hAnsi="Arial" w:cs="Arial"/>
          <w:sz w:val="28"/>
          <w:szCs w:val="28"/>
        </w:rPr>
      </w:pPr>
      <w:r w:rsidRPr="00760367">
        <w:rPr>
          <w:rStyle w:val="Heading1Char"/>
          <w:rFonts w:ascii="Arial" w:eastAsia="Arial" w:hAnsi="Arial" w:cs="Arial"/>
          <w:sz w:val="28"/>
          <w:szCs w:val="28"/>
        </w:rPr>
        <w:t xml:space="preserve">What is Zero Trust Architecture? </w:t>
      </w:r>
    </w:p>
    <w:p w14:paraId="3E434661" w14:textId="77777777"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 xml:space="preserve">In 1994 the Jericho Forums began detailing the concepts of Zero Trust Architecture. Zero Trust Architecture is a security framework that requires authentication, authorization, and continuous real-time validation before being granted or keeping access to applications or data on the infrastructure. Zero Trust Architecture postures the organization to be secure beyond the network edge. </w:t>
      </w:r>
    </w:p>
    <w:p w14:paraId="35EFCF94"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4BFB4086" w14:textId="77777777" w:rsidR="00F67E8E" w:rsidRPr="00760367" w:rsidRDefault="00F67E8E" w:rsidP="00F67E8E">
      <w:pPr>
        <w:spacing w:line="240" w:lineRule="auto"/>
        <w:rPr>
          <w:rStyle w:val="Heading1Char"/>
          <w:rFonts w:ascii="Arial" w:eastAsia="Arial" w:hAnsi="Arial" w:cs="Arial"/>
          <w:sz w:val="28"/>
          <w:szCs w:val="28"/>
        </w:rPr>
      </w:pPr>
      <w:r w:rsidRPr="00760367">
        <w:rPr>
          <w:rStyle w:val="Heading1Char"/>
          <w:rFonts w:ascii="Arial" w:eastAsia="Arial" w:hAnsi="Arial" w:cs="Arial"/>
          <w:sz w:val="28"/>
          <w:szCs w:val="28"/>
        </w:rPr>
        <w:t>Benefits of Zero Trust Architecture</w:t>
      </w:r>
    </w:p>
    <w:p w14:paraId="66FAB5C6" w14:textId="77777777"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When properly implemented Zero Trust Architecture:</w:t>
      </w:r>
    </w:p>
    <w:p w14:paraId="477ED4B3" w14:textId="77777777" w:rsidR="00F67E8E" w:rsidRPr="00F67E8E" w:rsidRDefault="00F67E8E">
      <w:pPr>
        <w:pStyle w:val="ListParagraph"/>
        <w:numPr>
          <w:ilvl w:val="0"/>
          <w:numId w:val="2"/>
        </w:num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Reduce the load on border gateway firewalls</w:t>
      </w:r>
    </w:p>
    <w:p w14:paraId="2556C393" w14:textId="77777777" w:rsidR="00F67E8E" w:rsidRPr="00F67E8E" w:rsidRDefault="00F67E8E">
      <w:pPr>
        <w:pStyle w:val="ListParagraph"/>
        <w:numPr>
          <w:ilvl w:val="0"/>
          <w:numId w:val="2"/>
        </w:num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Reduce the blast radius of compromised user accounts</w:t>
      </w:r>
    </w:p>
    <w:p w14:paraId="0956FFA2" w14:textId="77777777" w:rsidR="00F67E8E" w:rsidRPr="00F67E8E" w:rsidRDefault="00F67E8E">
      <w:pPr>
        <w:pStyle w:val="ListParagraph"/>
        <w:numPr>
          <w:ilvl w:val="0"/>
          <w:numId w:val="2"/>
        </w:num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Reduce the reliance on network segmentation</w:t>
      </w:r>
    </w:p>
    <w:p w14:paraId="05B19313" w14:textId="77777777" w:rsidR="00F67E8E" w:rsidRPr="00F67E8E" w:rsidRDefault="00F67E8E">
      <w:pPr>
        <w:pStyle w:val="ListParagraph"/>
        <w:numPr>
          <w:ilvl w:val="0"/>
          <w:numId w:val="2"/>
        </w:num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Reduce overhead for SOC 2 and PCI compliance</w:t>
      </w:r>
    </w:p>
    <w:p w14:paraId="10FD4702" w14:textId="30248FE8" w:rsidR="00F67E8E" w:rsidRPr="00F67E8E" w:rsidRDefault="00F67E8E">
      <w:pPr>
        <w:pStyle w:val="ListParagraph"/>
        <w:numPr>
          <w:ilvl w:val="0"/>
          <w:numId w:val="2"/>
        </w:num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 xml:space="preserve">Further reduce the risk created by the mobile workforce </w:t>
      </w:r>
    </w:p>
    <w:p w14:paraId="5F99DCCF" w14:textId="77777777"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Given the current hybrid workforce created by Covid, eBay is supporting a significant increase in mobile employees. Zero Trust Architecture provides a more inherently secure infrastructure. This would significantly reduce the number of credentialed attacks commonly seen with online vendors. More than 80% of all attacks involve credentials use or misuse in the network (Raina, 2021).</w:t>
      </w:r>
    </w:p>
    <w:p w14:paraId="2CB8DD2C"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4B09B102" w14:textId="77777777"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 xml:space="preserve">Zero Trust Architecture also removes the physical and logical boundaries of network edge as it operates independently between local, cloud, or hybrid network configurations. Gone is the concept of protecting the network edge, and allowing users who have authenticated to that edge. </w:t>
      </w:r>
    </w:p>
    <w:p w14:paraId="4DD87344" w14:textId="77777777"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lastRenderedPageBreak/>
        <w:t xml:space="preserve">In conclusion the research advocates for the configuration and implementation of Zero Trust Architecture. </w:t>
      </w:r>
    </w:p>
    <w:p w14:paraId="03CAD3DE"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172EAF29"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7502849E" w14:textId="77777777" w:rsidR="00F67E8E" w:rsidRPr="00760367" w:rsidRDefault="00F67E8E" w:rsidP="00F67E8E">
      <w:pPr>
        <w:spacing w:line="240" w:lineRule="auto"/>
        <w:rPr>
          <w:rStyle w:val="Heading1Char"/>
          <w:rFonts w:ascii="Arial" w:eastAsia="Arial" w:hAnsi="Arial" w:cs="Arial"/>
          <w:sz w:val="28"/>
          <w:szCs w:val="28"/>
        </w:rPr>
      </w:pPr>
      <w:r w:rsidRPr="00760367">
        <w:rPr>
          <w:rStyle w:val="Heading1Char"/>
          <w:rFonts w:ascii="Arial" w:eastAsia="Arial" w:hAnsi="Arial" w:cs="Arial"/>
          <w:sz w:val="28"/>
          <w:szCs w:val="28"/>
        </w:rPr>
        <w:t>A1. Executive Summary Tone</w:t>
      </w:r>
    </w:p>
    <w:p w14:paraId="7CA6A199" w14:textId="77777777"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The diction is kept semi-formal as this is written for an executive audience. The diction is also pedestrian due to the topics chosen. The executive audience will not need the technical details taken to implement and maintain a Zero Trust Architecture, instead, a high-level overview has been provided.</w:t>
      </w:r>
    </w:p>
    <w:p w14:paraId="1F9262B2"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4DE100BC" w14:textId="77777777" w:rsidR="00F67E8E" w:rsidRPr="00760367" w:rsidRDefault="00F67E8E" w:rsidP="00F67E8E">
      <w:pPr>
        <w:spacing w:line="240" w:lineRule="auto"/>
        <w:rPr>
          <w:rStyle w:val="Heading1Char"/>
          <w:rFonts w:ascii="Arial" w:eastAsia="Arial" w:hAnsi="Arial" w:cs="Arial"/>
          <w:sz w:val="28"/>
          <w:szCs w:val="28"/>
        </w:rPr>
      </w:pPr>
      <w:r w:rsidRPr="00760367">
        <w:rPr>
          <w:rStyle w:val="Heading1Char"/>
          <w:rFonts w:ascii="Arial" w:eastAsia="Arial" w:hAnsi="Arial" w:cs="Arial"/>
          <w:sz w:val="28"/>
          <w:szCs w:val="28"/>
        </w:rPr>
        <w:t>A2. Executive Summary Jargon</w:t>
      </w:r>
    </w:p>
    <w:p w14:paraId="4BE5FD5E" w14:textId="77777777"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 xml:space="preserve">The executive summary is addressing senior leadership for a technical department. The department is working to drive the overall safety and security of eBay, while they are still technical people the use of buzz words and industry jargon are still used, such as “real-time”, and “blast radius”. These terms are commonly used while discussing network security. </w:t>
      </w:r>
    </w:p>
    <w:p w14:paraId="5135ED84"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1CE5D026" w14:textId="77777777" w:rsidR="00F67E8E" w:rsidRPr="00760367" w:rsidRDefault="00F67E8E" w:rsidP="00F67E8E">
      <w:pPr>
        <w:spacing w:line="240" w:lineRule="auto"/>
        <w:rPr>
          <w:rStyle w:val="Heading1Char"/>
          <w:rFonts w:ascii="Arial" w:eastAsia="Arial" w:hAnsi="Arial" w:cs="Arial"/>
          <w:sz w:val="28"/>
          <w:szCs w:val="28"/>
        </w:rPr>
      </w:pPr>
      <w:r w:rsidRPr="00760367">
        <w:rPr>
          <w:rStyle w:val="Heading1Char"/>
          <w:rFonts w:ascii="Arial" w:eastAsia="Arial" w:hAnsi="Arial" w:cs="Arial"/>
          <w:sz w:val="28"/>
          <w:szCs w:val="28"/>
        </w:rPr>
        <w:t>A3. Executive Summary Message Timing</w:t>
      </w:r>
    </w:p>
    <w:p w14:paraId="38A60F8E" w14:textId="77777777" w:rsidR="00760367"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 xml:space="preserve">Delivery of the message on Wednesday mornings between 10:00 AM and 11:00 AM PST would allow for executives to further discuss Zero Trust Architecture while going to lunch with their peers. The information contained in the message is not sensitive as documentation and industry standards have been published on various public-facing sites, such as NIST, and </w:t>
      </w:r>
      <w:proofErr w:type="spellStart"/>
      <w:r w:rsidRPr="00F67E8E">
        <w:rPr>
          <w:rStyle w:val="Heading1Char"/>
          <w:rFonts w:ascii="Arial" w:eastAsia="Arial" w:hAnsi="Arial" w:cs="Arial"/>
          <w:b w:val="0"/>
          <w:bCs w:val="0"/>
          <w:sz w:val="28"/>
          <w:szCs w:val="28"/>
        </w:rPr>
        <w:t>Crowdstrike</w:t>
      </w:r>
      <w:proofErr w:type="spellEnd"/>
      <w:r w:rsidRPr="00F67E8E">
        <w:rPr>
          <w:rStyle w:val="Heading1Char"/>
          <w:rFonts w:ascii="Arial" w:eastAsia="Arial" w:hAnsi="Arial" w:cs="Arial"/>
          <w:b w:val="0"/>
          <w:bCs w:val="0"/>
          <w:sz w:val="28"/>
          <w:szCs w:val="28"/>
        </w:rPr>
        <w:t xml:space="preserve">. The classification of this message is internal, this again is industry standard as it is not commonplace to divulge details of the network infrastructure as outside sources can leverage these details in a formulated, targeted attack. </w:t>
      </w:r>
    </w:p>
    <w:p w14:paraId="39F4F81A" w14:textId="5446BBF9"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 </w:t>
      </w:r>
    </w:p>
    <w:p w14:paraId="05DEC35B" w14:textId="77777777" w:rsidR="00F67E8E" w:rsidRPr="00760367" w:rsidRDefault="00F67E8E" w:rsidP="00F67E8E">
      <w:pPr>
        <w:spacing w:line="240" w:lineRule="auto"/>
        <w:rPr>
          <w:rStyle w:val="Heading1Char"/>
          <w:rFonts w:ascii="Arial" w:eastAsia="Arial" w:hAnsi="Arial" w:cs="Arial"/>
          <w:sz w:val="28"/>
          <w:szCs w:val="28"/>
        </w:rPr>
      </w:pPr>
      <w:r w:rsidRPr="00760367">
        <w:rPr>
          <w:rStyle w:val="Heading1Char"/>
          <w:rFonts w:ascii="Arial" w:eastAsia="Arial" w:hAnsi="Arial" w:cs="Arial"/>
          <w:sz w:val="28"/>
          <w:szCs w:val="28"/>
        </w:rPr>
        <w:t>Section B: Press Release</w:t>
      </w:r>
    </w:p>
    <w:p w14:paraId="4DF93F97" w14:textId="77777777"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Write an internal press release that gives your entire organization a glimpse of your topic that contains the following items:</w:t>
      </w:r>
    </w:p>
    <w:p w14:paraId="6E097345"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7B982216" w14:textId="77777777" w:rsidR="00F67E8E" w:rsidRPr="00F67E8E" w:rsidRDefault="00F67E8E" w:rsidP="00F67E8E">
      <w:pPr>
        <w:spacing w:line="240" w:lineRule="auto"/>
        <w:rPr>
          <w:rStyle w:val="Heading1Char"/>
          <w:rFonts w:ascii="Arial" w:eastAsia="Arial" w:hAnsi="Arial" w:cs="Arial"/>
          <w:b w:val="0"/>
          <w:bCs w:val="0"/>
          <w:sz w:val="28"/>
          <w:szCs w:val="28"/>
        </w:rPr>
      </w:pPr>
      <w:r w:rsidRPr="00760367">
        <w:rPr>
          <w:rStyle w:val="Heading1Char"/>
          <w:rFonts w:ascii="Arial" w:eastAsia="Arial" w:hAnsi="Arial" w:cs="Arial"/>
          <w:sz w:val="28"/>
          <w:szCs w:val="28"/>
        </w:rPr>
        <w:t>Headline:</w:t>
      </w:r>
      <w:r w:rsidRPr="00F67E8E">
        <w:rPr>
          <w:rStyle w:val="Heading1Char"/>
          <w:rFonts w:ascii="Arial" w:eastAsia="Arial" w:hAnsi="Arial" w:cs="Arial"/>
          <w:b w:val="0"/>
          <w:bCs w:val="0"/>
          <w:sz w:val="28"/>
          <w:szCs w:val="28"/>
        </w:rPr>
        <w:t xml:space="preserve"> eBay To Lead Industry with Zero Trust Architecture</w:t>
      </w:r>
    </w:p>
    <w:p w14:paraId="1660A84C" w14:textId="77777777" w:rsidR="00F67E8E" w:rsidRPr="00F67E8E" w:rsidRDefault="00F67E8E" w:rsidP="00F67E8E">
      <w:pPr>
        <w:spacing w:line="240" w:lineRule="auto"/>
        <w:rPr>
          <w:rStyle w:val="Heading1Char"/>
          <w:rFonts w:ascii="Arial" w:eastAsia="Arial" w:hAnsi="Arial" w:cs="Arial"/>
          <w:b w:val="0"/>
          <w:bCs w:val="0"/>
          <w:sz w:val="28"/>
          <w:szCs w:val="28"/>
        </w:rPr>
      </w:pPr>
      <w:r w:rsidRPr="00760367">
        <w:rPr>
          <w:rStyle w:val="Heading1Char"/>
          <w:rFonts w:ascii="Arial" w:eastAsia="Arial" w:hAnsi="Arial" w:cs="Arial"/>
          <w:sz w:val="28"/>
          <w:szCs w:val="28"/>
        </w:rPr>
        <w:t>Lead-in:</w:t>
      </w:r>
      <w:r w:rsidRPr="00F67E8E">
        <w:rPr>
          <w:rStyle w:val="Heading1Char"/>
          <w:rFonts w:ascii="Arial" w:eastAsia="Arial" w:hAnsi="Arial" w:cs="Arial"/>
          <w:b w:val="0"/>
          <w:bCs w:val="0"/>
          <w:sz w:val="28"/>
          <w:szCs w:val="28"/>
        </w:rPr>
        <w:t xml:space="preserve"> The Information Security Team at eBay is proud to present the addition of Zero Trust Architecture. Join us to discuss the benefits to learn more. </w:t>
      </w:r>
    </w:p>
    <w:p w14:paraId="15251A4B" w14:textId="77777777" w:rsidR="00F67E8E" w:rsidRPr="00F67E8E" w:rsidRDefault="00F67E8E" w:rsidP="00F67E8E">
      <w:pPr>
        <w:spacing w:line="240" w:lineRule="auto"/>
        <w:rPr>
          <w:rStyle w:val="Heading1Char"/>
          <w:rFonts w:ascii="Arial" w:eastAsia="Arial" w:hAnsi="Arial" w:cs="Arial"/>
          <w:b w:val="0"/>
          <w:bCs w:val="0"/>
          <w:sz w:val="28"/>
          <w:szCs w:val="28"/>
        </w:rPr>
      </w:pPr>
      <w:r w:rsidRPr="00760367">
        <w:rPr>
          <w:rStyle w:val="Heading1Char"/>
          <w:rFonts w:ascii="Arial" w:eastAsia="Arial" w:hAnsi="Arial" w:cs="Arial"/>
          <w:sz w:val="28"/>
          <w:szCs w:val="28"/>
        </w:rPr>
        <w:t>Location:</w:t>
      </w:r>
      <w:r w:rsidRPr="00F67E8E">
        <w:rPr>
          <w:rStyle w:val="Heading1Char"/>
          <w:rFonts w:ascii="Arial" w:eastAsia="Arial" w:hAnsi="Arial" w:cs="Arial"/>
          <w:b w:val="0"/>
          <w:bCs w:val="0"/>
          <w:sz w:val="28"/>
          <w:szCs w:val="28"/>
        </w:rPr>
        <w:t xml:space="preserve"> 541 eBay Way, Draper, Utah</w:t>
      </w:r>
    </w:p>
    <w:p w14:paraId="65BCBA25" w14:textId="483157C9" w:rsidR="00F67E8E" w:rsidRPr="00F67E8E" w:rsidRDefault="00F67E8E" w:rsidP="00F67E8E">
      <w:pPr>
        <w:spacing w:line="240" w:lineRule="auto"/>
        <w:rPr>
          <w:rStyle w:val="Heading1Char"/>
          <w:rFonts w:ascii="Arial" w:eastAsia="Arial" w:hAnsi="Arial" w:cs="Arial"/>
          <w:b w:val="0"/>
          <w:bCs w:val="0"/>
          <w:sz w:val="28"/>
          <w:szCs w:val="28"/>
        </w:rPr>
      </w:pPr>
      <w:r w:rsidRPr="00760367">
        <w:rPr>
          <w:rStyle w:val="Heading1Char"/>
          <w:rFonts w:ascii="Arial" w:eastAsia="Arial" w:hAnsi="Arial" w:cs="Arial"/>
          <w:sz w:val="28"/>
          <w:szCs w:val="28"/>
        </w:rPr>
        <w:lastRenderedPageBreak/>
        <w:t>Body:</w:t>
      </w:r>
      <w:r w:rsidRPr="00F67E8E">
        <w:rPr>
          <w:rStyle w:val="Heading1Char"/>
          <w:rFonts w:ascii="Arial" w:eastAsia="Arial" w:hAnsi="Arial" w:cs="Arial"/>
          <w:b w:val="0"/>
          <w:bCs w:val="0"/>
          <w:sz w:val="28"/>
          <w:szCs w:val="28"/>
        </w:rPr>
        <w:t xml:space="preserve"> As a pioneer in the Information Technology industry, the eBay Information Security team is proud to present the addition of Zero Trust Architecture at eBay. We will be discussing the below benefits and more:</w:t>
      </w:r>
    </w:p>
    <w:p w14:paraId="644A9FAF" w14:textId="77777777" w:rsidR="00760367" w:rsidRDefault="00F67E8E">
      <w:pPr>
        <w:pStyle w:val="ListParagraph"/>
        <w:numPr>
          <w:ilvl w:val="0"/>
          <w:numId w:val="3"/>
        </w:numPr>
        <w:spacing w:line="240" w:lineRule="auto"/>
        <w:rPr>
          <w:rStyle w:val="Heading1Char"/>
          <w:rFonts w:ascii="Arial" w:eastAsia="Arial" w:hAnsi="Arial" w:cs="Arial"/>
          <w:b w:val="0"/>
          <w:bCs w:val="0"/>
          <w:sz w:val="28"/>
          <w:szCs w:val="28"/>
        </w:rPr>
      </w:pPr>
      <w:r w:rsidRPr="00760367">
        <w:rPr>
          <w:rStyle w:val="Heading1Char"/>
          <w:rFonts w:ascii="Arial" w:eastAsia="Arial" w:hAnsi="Arial" w:cs="Arial"/>
          <w:b w:val="0"/>
          <w:bCs w:val="0"/>
          <w:sz w:val="28"/>
          <w:szCs w:val="28"/>
        </w:rPr>
        <w:t>Security beyond the network edge</w:t>
      </w:r>
    </w:p>
    <w:p w14:paraId="7B95EC48" w14:textId="77777777" w:rsidR="00760367" w:rsidRDefault="00F67E8E">
      <w:pPr>
        <w:pStyle w:val="ListParagraph"/>
        <w:numPr>
          <w:ilvl w:val="0"/>
          <w:numId w:val="3"/>
        </w:numPr>
        <w:spacing w:line="240" w:lineRule="auto"/>
        <w:rPr>
          <w:rStyle w:val="Heading1Char"/>
          <w:rFonts w:ascii="Arial" w:eastAsia="Arial" w:hAnsi="Arial" w:cs="Arial"/>
          <w:b w:val="0"/>
          <w:bCs w:val="0"/>
          <w:sz w:val="28"/>
          <w:szCs w:val="28"/>
        </w:rPr>
      </w:pPr>
      <w:r w:rsidRPr="00760367">
        <w:rPr>
          <w:rStyle w:val="Heading1Char"/>
          <w:rFonts w:ascii="Arial" w:eastAsia="Arial" w:hAnsi="Arial" w:cs="Arial"/>
          <w:b w:val="0"/>
          <w:bCs w:val="0"/>
          <w:sz w:val="28"/>
          <w:szCs w:val="28"/>
        </w:rPr>
        <w:t>Ensure security between on-prem and cloud data centers</w:t>
      </w:r>
    </w:p>
    <w:p w14:paraId="50F12A5C" w14:textId="6846B4E0" w:rsidR="00F67E8E" w:rsidRPr="00760367" w:rsidRDefault="00F67E8E">
      <w:pPr>
        <w:pStyle w:val="ListParagraph"/>
        <w:numPr>
          <w:ilvl w:val="0"/>
          <w:numId w:val="3"/>
        </w:numPr>
        <w:spacing w:line="240" w:lineRule="auto"/>
        <w:rPr>
          <w:rStyle w:val="Heading1Char"/>
          <w:rFonts w:ascii="Arial" w:eastAsia="Arial" w:hAnsi="Arial" w:cs="Arial"/>
          <w:b w:val="0"/>
          <w:bCs w:val="0"/>
          <w:sz w:val="28"/>
          <w:szCs w:val="28"/>
        </w:rPr>
      </w:pPr>
      <w:r w:rsidRPr="00760367">
        <w:rPr>
          <w:rStyle w:val="Heading1Char"/>
          <w:rFonts w:ascii="Arial" w:eastAsia="Arial" w:hAnsi="Arial" w:cs="Arial"/>
          <w:b w:val="0"/>
          <w:bCs w:val="0"/>
          <w:sz w:val="28"/>
          <w:szCs w:val="28"/>
        </w:rPr>
        <w:t>Increase in trust and stability of the numerous internal and external applications used by both members and employees</w:t>
      </w:r>
    </w:p>
    <w:p w14:paraId="4EF2E782" w14:textId="77777777"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 xml:space="preserve">The addition of Zero Trust Architecture provides a more secure working environment that will allow eBay employees to bring their full selves to work every day, no matter where they may be from. Thanks to the additional security provided, employees will have the ability to be even more mobile. </w:t>
      </w:r>
    </w:p>
    <w:p w14:paraId="57A84921"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6E0A6E32" w14:textId="77777777" w:rsidR="00F67E8E" w:rsidRPr="00760367" w:rsidRDefault="00F67E8E" w:rsidP="00F67E8E">
      <w:pPr>
        <w:spacing w:line="240" w:lineRule="auto"/>
        <w:rPr>
          <w:rStyle w:val="Heading1Char"/>
          <w:rFonts w:ascii="Arial" w:eastAsia="Arial" w:hAnsi="Arial" w:cs="Arial"/>
          <w:sz w:val="28"/>
          <w:szCs w:val="28"/>
        </w:rPr>
      </w:pPr>
      <w:r w:rsidRPr="00760367">
        <w:rPr>
          <w:rStyle w:val="Heading1Char"/>
          <w:rFonts w:ascii="Arial" w:eastAsia="Arial" w:hAnsi="Arial" w:cs="Arial"/>
          <w:sz w:val="28"/>
          <w:szCs w:val="28"/>
        </w:rPr>
        <w:t>Contact Information:</w:t>
      </w:r>
    </w:p>
    <w:p w14:paraId="213273FE" w14:textId="77777777"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ab/>
        <w:t xml:space="preserve">Matthew Lorenzen, eBay Incident Response </w:t>
      </w:r>
    </w:p>
    <w:p w14:paraId="2798AC9E" w14:textId="77777777"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ab/>
        <w:t>mlore23@wgu.edu</w:t>
      </w:r>
    </w:p>
    <w:p w14:paraId="2722FEF8" w14:textId="77777777"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ab/>
        <w:t>1.712.259.2099</w:t>
      </w:r>
    </w:p>
    <w:p w14:paraId="3FAD183C"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6E878A8A" w14:textId="77777777" w:rsidR="00F67E8E" w:rsidRPr="00760367" w:rsidRDefault="00F67E8E" w:rsidP="00F67E8E">
      <w:pPr>
        <w:spacing w:line="240" w:lineRule="auto"/>
        <w:rPr>
          <w:rStyle w:val="Heading1Char"/>
          <w:rFonts w:ascii="Arial" w:eastAsia="Arial" w:hAnsi="Arial" w:cs="Arial"/>
          <w:sz w:val="28"/>
          <w:szCs w:val="28"/>
        </w:rPr>
      </w:pPr>
      <w:r w:rsidRPr="00760367">
        <w:rPr>
          <w:rStyle w:val="Heading1Char"/>
          <w:rFonts w:ascii="Arial" w:eastAsia="Arial" w:hAnsi="Arial" w:cs="Arial"/>
          <w:sz w:val="28"/>
          <w:szCs w:val="28"/>
        </w:rPr>
        <w:t>B1. Press Release Tone</w:t>
      </w:r>
    </w:p>
    <w:p w14:paraId="60DABAAE" w14:textId="77777777"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This press release uses informal diction to drive excitement. The tone of the press release is informal, the press release is written to drive curiosity and engagement.</w:t>
      </w:r>
    </w:p>
    <w:p w14:paraId="42388A70"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0E23D3BE" w14:textId="77777777" w:rsidR="00F67E8E" w:rsidRPr="00760367" w:rsidRDefault="00F67E8E" w:rsidP="00F67E8E">
      <w:pPr>
        <w:spacing w:line="240" w:lineRule="auto"/>
        <w:rPr>
          <w:rStyle w:val="Heading1Char"/>
          <w:rFonts w:ascii="Arial" w:eastAsia="Arial" w:hAnsi="Arial" w:cs="Arial"/>
          <w:sz w:val="28"/>
          <w:szCs w:val="28"/>
        </w:rPr>
      </w:pPr>
      <w:r w:rsidRPr="00760367">
        <w:rPr>
          <w:rStyle w:val="Heading1Char"/>
          <w:rFonts w:ascii="Arial" w:eastAsia="Arial" w:hAnsi="Arial" w:cs="Arial"/>
          <w:sz w:val="28"/>
          <w:szCs w:val="28"/>
        </w:rPr>
        <w:t>B2. Press Release Jargon</w:t>
      </w:r>
    </w:p>
    <w:p w14:paraId="0F7EC677" w14:textId="77777777"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The jargon used keeps the press release light on technical details while driving the interest of those that may be more technical. I avoided using more technical terms to assist in driving by non-technical employees and departments.</w:t>
      </w:r>
    </w:p>
    <w:p w14:paraId="7B322365" w14:textId="5EB4DA8D" w:rsidR="00F67E8E" w:rsidRPr="00F67E8E" w:rsidRDefault="00F67E8E" w:rsidP="00F67E8E">
      <w:pPr>
        <w:spacing w:line="240" w:lineRule="auto"/>
        <w:rPr>
          <w:rStyle w:val="Heading1Char"/>
          <w:rFonts w:ascii="Arial" w:eastAsia="Arial" w:hAnsi="Arial" w:cs="Arial"/>
          <w:b w:val="0"/>
          <w:bCs w:val="0"/>
          <w:sz w:val="28"/>
          <w:szCs w:val="28"/>
        </w:rPr>
      </w:pPr>
    </w:p>
    <w:p w14:paraId="4D84D9D1" w14:textId="77777777" w:rsidR="00F67E8E" w:rsidRPr="00760367" w:rsidRDefault="00F67E8E" w:rsidP="00F67E8E">
      <w:pPr>
        <w:spacing w:line="240" w:lineRule="auto"/>
        <w:rPr>
          <w:rStyle w:val="Heading1Char"/>
          <w:rFonts w:ascii="Arial" w:eastAsia="Arial" w:hAnsi="Arial" w:cs="Arial"/>
          <w:sz w:val="28"/>
          <w:szCs w:val="28"/>
        </w:rPr>
      </w:pPr>
      <w:r w:rsidRPr="00760367">
        <w:rPr>
          <w:rStyle w:val="Heading1Char"/>
          <w:rFonts w:ascii="Arial" w:eastAsia="Arial" w:hAnsi="Arial" w:cs="Arial"/>
          <w:sz w:val="28"/>
          <w:szCs w:val="28"/>
        </w:rPr>
        <w:t>B3. Press Release Message Timing</w:t>
      </w:r>
    </w:p>
    <w:p w14:paraId="7CA51824" w14:textId="77777777"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 xml:space="preserve">This should be released at 10:00 AM PT on a Wednesday, with the press release scheduled for Thursday at the same time. These times are chosen to drive the continued conversation while individuals and teams break for lunch and afternoon meetings. The sensitivity is internal, however, company-wide. This is due to the overall impact of the implementation of Zero Trust Architecture, while not meant to be “public knowledge”, it has a low risk in the event of public exposure. The classification aligns with the sensitivity, intended to be internal to all employees, however, little risk is associated if publicly exposed. </w:t>
      </w:r>
    </w:p>
    <w:p w14:paraId="649C0886"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50FFE8CD"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0492DE70" w14:textId="77777777" w:rsidR="00F67E8E" w:rsidRPr="00760367" w:rsidRDefault="00F67E8E" w:rsidP="00F67E8E">
      <w:pPr>
        <w:spacing w:line="240" w:lineRule="auto"/>
        <w:rPr>
          <w:rStyle w:val="Heading1Char"/>
          <w:rFonts w:ascii="Arial" w:eastAsia="Arial" w:hAnsi="Arial" w:cs="Arial"/>
          <w:sz w:val="28"/>
          <w:szCs w:val="28"/>
        </w:rPr>
      </w:pPr>
      <w:r w:rsidRPr="00760367">
        <w:rPr>
          <w:rStyle w:val="Heading1Char"/>
          <w:rFonts w:ascii="Arial" w:eastAsia="Arial" w:hAnsi="Arial" w:cs="Arial"/>
          <w:sz w:val="28"/>
          <w:szCs w:val="28"/>
        </w:rPr>
        <w:t>Section C: Frequently Asked Question (FAQ)</w:t>
      </w:r>
    </w:p>
    <w:p w14:paraId="509CFF61"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31FE10CB" w14:textId="77777777" w:rsidR="00F67E8E" w:rsidRPr="00F67E8E" w:rsidRDefault="00F67E8E" w:rsidP="00F67E8E">
      <w:pPr>
        <w:spacing w:line="240" w:lineRule="auto"/>
        <w:rPr>
          <w:rStyle w:val="Heading1Char"/>
          <w:rFonts w:ascii="Arial" w:eastAsia="Arial" w:hAnsi="Arial" w:cs="Arial"/>
          <w:b w:val="0"/>
          <w:bCs w:val="0"/>
          <w:sz w:val="28"/>
          <w:szCs w:val="28"/>
        </w:rPr>
      </w:pPr>
      <w:r w:rsidRPr="00760367">
        <w:rPr>
          <w:rStyle w:val="Heading1Char"/>
          <w:rFonts w:ascii="Arial" w:eastAsia="Arial" w:hAnsi="Arial" w:cs="Arial"/>
          <w:sz w:val="28"/>
          <w:szCs w:val="28"/>
        </w:rPr>
        <w:t>Question:</w:t>
      </w:r>
      <w:r w:rsidRPr="00F67E8E">
        <w:rPr>
          <w:rStyle w:val="Heading1Char"/>
          <w:rFonts w:ascii="Arial" w:eastAsia="Arial" w:hAnsi="Arial" w:cs="Arial"/>
          <w:b w:val="0"/>
          <w:bCs w:val="0"/>
          <w:sz w:val="28"/>
          <w:szCs w:val="28"/>
        </w:rPr>
        <w:t xml:space="preserve"> What is Zero Trust Architecture? </w:t>
      </w:r>
    </w:p>
    <w:p w14:paraId="7AD70C71" w14:textId="77777777" w:rsidR="00F67E8E" w:rsidRPr="00F67E8E" w:rsidRDefault="00F67E8E" w:rsidP="00F67E8E">
      <w:pPr>
        <w:spacing w:line="240" w:lineRule="auto"/>
        <w:rPr>
          <w:rStyle w:val="Heading1Char"/>
          <w:rFonts w:ascii="Arial" w:eastAsia="Arial" w:hAnsi="Arial" w:cs="Arial"/>
          <w:b w:val="0"/>
          <w:bCs w:val="0"/>
          <w:sz w:val="28"/>
          <w:szCs w:val="28"/>
        </w:rPr>
      </w:pPr>
      <w:r w:rsidRPr="00760367">
        <w:rPr>
          <w:rStyle w:val="Heading1Char"/>
          <w:rFonts w:ascii="Arial" w:eastAsia="Arial" w:hAnsi="Arial" w:cs="Arial"/>
          <w:sz w:val="28"/>
          <w:szCs w:val="28"/>
        </w:rPr>
        <w:t>Answer:</w:t>
      </w:r>
      <w:r w:rsidRPr="00F67E8E">
        <w:rPr>
          <w:rStyle w:val="Heading1Char"/>
          <w:rFonts w:ascii="Arial" w:eastAsia="Arial" w:hAnsi="Arial" w:cs="Arial"/>
          <w:b w:val="0"/>
          <w:bCs w:val="0"/>
          <w:sz w:val="28"/>
          <w:szCs w:val="28"/>
        </w:rPr>
        <w:t xml:space="preserve"> Zero Trust Architecture is a security framework requiring all users, regardless of physical location internal or external to the organization's network to be authenticated, authorized, and continuously validated before being granted or keeping access to applications and data.</w:t>
      </w:r>
    </w:p>
    <w:p w14:paraId="0EFFC6FD"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05819ECC" w14:textId="77777777" w:rsidR="00F67E8E" w:rsidRPr="00F67E8E" w:rsidRDefault="00F67E8E" w:rsidP="00F67E8E">
      <w:pPr>
        <w:spacing w:line="240" w:lineRule="auto"/>
        <w:rPr>
          <w:rStyle w:val="Heading1Char"/>
          <w:rFonts w:ascii="Arial" w:eastAsia="Arial" w:hAnsi="Arial" w:cs="Arial"/>
          <w:b w:val="0"/>
          <w:bCs w:val="0"/>
          <w:sz w:val="28"/>
          <w:szCs w:val="28"/>
        </w:rPr>
      </w:pPr>
      <w:r w:rsidRPr="00760367">
        <w:rPr>
          <w:rStyle w:val="Heading1Char"/>
          <w:rFonts w:ascii="Arial" w:eastAsia="Arial" w:hAnsi="Arial" w:cs="Arial"/>
          <w:sz w:val="28"/>
          <w:szCs w:val="28"/>
        </w:rPr>
        <w:t>Question:</w:t>
      </w:r>
      <w:r w:rsidRPr="00F67E8E">
        <w:rPr>
          <w:rStyle w:val="Heading1Char"/>
          <w:rFonts w:ascii="Arial" w:eastAsia="Arial" w:hAnsi="Arial" w:cs="Arial"/>
          <w:b w:val="0"/>
          <w:bCs w:val="0"/>
          <w:sz w:val="28"/>
          <w:szCs w:val="28"/>
        </w:rPr>
        <w:t xml:space="preserve"> How does Zero Trust Architecture keep accounts safe?</w:t>
      </w:r>
    </w:p>
    <w:p w14:paraId="58B5A524" w14:textId="77777777" w:rsidR="00F67E8E" w:rsidRPr="00F67E8E" w:rsidRDefault="00F67E8E" w:rsidP="00F67E8E">
      <w:pPr>
        <w:spacing w:line="240" w:lineRule="auto"/>
        <w:rPr>
          <w:rStyle w:val="Heading1Char"/>
          <w:rFonts w:ascii="Arial" w:eastAsia="Arial" w:hAnsi="Arial" w:cs="Arial"/>
          <w:b w:val="0"/>
          <w:bCs w:val="0"/>
          <w:sz w:val="28"/>
          <w:szCs w:val="28"/>
        </w:rPr>
      </w:pPr>
      <w:r w:rsidRPr="00760367">
        <w:rPr>
          <w:rStyle w:val="Heading1Char"/>
          <w:rFonts w:ascii="Arial" w:eastAsia="Arial" w:hAnsi="Arial" w:cs="Arial"/>
          <w:sz w:val="28"/>
          <w:szCs w:val="28"/>
        </w:rPr>
        <w:t>Answer:</w:t>
      </w:r>
      <w:r w:rsidRPr="00F67E8E">
        <w:rPr>
          <w:rStyle w:val="Heading1Char"/>
          <w:rFonts w:ascii="Arial" w:eastAsia="Arial" w:hAnsi="Arial" w:cs="Arial"/>
          <w:b w:val="0"/>
          <w:bCs w:val="0"/>
          <w:sz w:val="28"/>
          <w:szCs w:val="28"/>
        </w:rPr>
        <w:t xml:space="preserve"> Zero Trust Architecture works to remove the “network edge” or “trust but verify” concepts, instead relying on the concept that “no implicit trust” will be allowed, meaning users are validated at every step of a workflow, from selling an item on the eBay site to configuring and deploying new applications on the internal network to support internal employees supporting members. </w:t>
      </w:r>
    </w:p>
    <w:p w14:paraId="0368710E"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58C5D417" w14:textId="77777777" w:rsidR="00F67E8E" w:rsidRPr="00F67E8E" w:rsidRDefault="00F67E8E" w:rsidP="00F67E8E">
      <w:pPr>
        <w:spacing w:line="240" w:lineRule="auto"/>
        <w:rPr>
          <w:rStyle w:val="Heading1Char"/>
          <w:rFonts w:ascii="Arial" w:eastAsia="Arial" w:hAnsi="Arial" w:cs="Arial"/>
          <w:b w:val="0"/>
          <w:bCs w:val="0"/>
          <w:sz w:val="28"/>
          <w:szCs w:val="28"/>
        </w:rPr>
      </w:pPr>
      <w:r w:rsidRPr="00760367">
        <w:rPr>
          <w:rStyle w:val="Heading1Char"/>
          <w:rFonts w:ascii="Arial" w:eastAsia="Arial" w:hAnsi="Arial" w:cs="Arial"/>
          <w:sz w:val="28"/>
          <w:szCs w:val="28"/>
        </w:rPr>
        <w:t>Question:</w:t>
      </w:r>
      <w:r w:rsidRPr="00F67E8E">
        <w:rPr>
          <w:rStyle w:val="Heading1Char"/>
          <w:rFonts w:ascii="Arial" w:eastAsia="Arial" w:hAnsi="Arial" w:cs="Arial"/>
          <w:b w:val="0"/>
          <w:bCs w:val="0"/>
          <w:sz w:val="28"/>
          <w:szCs w:val="28"/>
        </w:rPr>
        <w:t xml:space="preserve"> How does Zero Trust Architecture allow for a more mobile workforce? </w:t>
      </w:r>
    </w:p>
    <w:p w14:paraId="3866646D" w14:textId="77777777" w:rsidR="00F67E8E" w:rsidRPr="00F67E8E" w:rsidRDefault="00F67E8E" w:rsidP="00F67E8E">
      <w:pPr>
        <w:spacing w:line="240" w:lineRule="auto"/>
        <w:rPr>
          <w:rStyle w:val="Heading1Char"/>
          <w:rFonts w:ascii="Arial" w:eastAsia="Arial" w:hAnsi="Arial" w:cs="Arial"/>
          <w:b w:val="0"/>
          <w:bCs w:val="0"/>
          <w:sz w:val="28"/>
          <w:szCs w:val="28"/>
        </w:rPr>
      </w:pPr>
      <w:r w:rsidRPr="00760367">
        <w:rPr>
          <w:rStyle w:val="Heading1Char"/>
          <w:rFonts w:ascii="Arial" w:eastAsia="Arial" w:hAnsi="Arial" w:cs="Arial"/>
          <w:sz w:val="28"/>
          <w:szCs w:val="28"/>
        </w:rPr>
        <w:t>Answer:</w:t>
      </w:r>
      <w:r w:rsidRPr="00F67E8E">
        <w:rPr>
          <w:rStyle w:val="Heading1Char"/>
          <w:rFonts w:ascii="Arial" w:eastAsia="Arial" w:hAnsi="Arial" w:cs="Arial"/>
          <w:b w:val="0"/>
          <w:bCs w:val="0"/>
          <w:sz w:val="28"/>
          <w:szCs w:val="28"/>
        </w:rPr>
        <w:t xml:space="preserve"> Zero Trust Architecture provides authentication and validation beyond the network edge, allowing for a more open infrastructure as accounts are authenticated, accessed, and validated at every step across the network. This would significantly reduce the number of credentialed attacks commonly seen with online vendors. More than 80% of all attacks involve credentials use or misuse in the network (Raina, 2021).</w:t>
      </w:r>
    </w:p>
    <w:p w14:paraId="4B277CEB"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44F01C9C" w14:textId="77777777" w:rsidR="00F67E8E" w:rsidRPr="00760367" w:rsidRDefault="00F67E8E" w:rsidP="00F67E8E">
      <w:pPr>
        <w:spacing w:line="240" w:lineRule="auto"/>
        <w:rPr>
          <w:rStyle w:val="Heading1Char"/>
          <w:rFonts w:ascii="Arial" w:eastAsia="Arial" w:hAnsi="Arial" w:cs="Arial"/>
          <w:sz w:val="28"/>
          <w:szCs w:val="28"/>
        </w:rPr>
      </w:pPr>
      <w:r w:rsidRPr="00760367">
        <w:rPr>
          <w:rStyle w:val="Heading1Char"/>
          <w:rFonts w:ascii="Arial" w:eastAsia="Arial" w:hAnsi="Arial" w:cs="Arial"/>
          <w:sz w:val="28"/>
          <w:szCs w:val="28"/>
        </w:rPr>
        <w:t>C1. FAQ Tone and Diction</w:t>
      </w:r>
    </w:p>
    <w:p w14:paraId="4A867353" w14:textId="77777777"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 xml:space="preserve">The diction is informal, meant to be high-level and non-technical enough to ensure that both technical and non-technical employees can quickly digest the information. </w:t>
      </w:r>
    </w:p>
    <w:p w14:paraId="46CF7C08"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20D626D6" w14:textId="77777777" w:rsidR="00F67E8E" w:rsidRPr="00760367" w:rsidRDefault="00F67E8E" w:rsidP="00F67E8E">
      <w:pPr>
        <w:spacing w:line="240" w:lineRule="auto"/>
        <w:rPr>
          <w:rStyle w:val="Heading1Char"/>
          <w:rFonts w:ascii="Arial" w:eastAsia="Arial" w:hAnsi="Arial" w:cs="Arial"/>
          <w:sz w:val="28"/>
          <w:szCs w:val="28"/>
        </w:rPr>
      </w:pPr>
      <w:r w:rsidRPr="00760367">
        <w:rPr>
          <w:rStyle w:val="Heading1Char"/>
          <w:rFonts w:ascii="Arial" w:eastAsia="Arial" w:hAnsi="Arial" w:cs="Arial"/>
          <w:sz w:val="28"/>
          <w:szCs w:val="28"/>
        </w:rPr>
        <w:t xml:space="preserve">C2. FAQ Jargon </w:t>
      </w:r>
    </w:p>
    <w:p w14:paraId="529C90BF" w14:textId="77777777"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 xml:space="preserve">Limited use of jargon is used to ensure the information is easily digestible by the entire audience. Some technical usage is unavoidable; however, the jargon is kept to a minimum to ensure understanding and maintain audience engagement. </w:t>
      </w:r>
    </w:p>
    <w:p w14:paraId="0328D574"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50918500" w14:textId="77777777" w:rsidR="00F67E8E" w:rsidRPr="00760367" w:rsidRDefault="00F67E8E" w:rsidP="00F67E8E">
      <w:pPr>
        <w:spacing w:line="240" w:lineRule="auto"/>
        <w:rPr>
          <w:rStyle w:val="Heading1Char"/>
          <w:rFonts w:ascii="Arial" w:eastAsia="Arial" w:hAnsi="Arial" w:cs="Arial"/>
          <w:sz w:val="28"/>
          <w:szCs w:val="28"/>
        </w:rPr>
      </w:pPr>
      <w:r w:rsidRPr="00760367">
        <w:rPr>
          <w:rStyle w:val="Heading1Char"/>
          <w:rFonts w:ascii="Arial" w:eastAsia="Arial" w:hAnsi="Arial" w:cs="Arial"/>
          <w:sz w:val="28"/>
          <w:szCs w:val="28"/>
        </w:rPr>
        <w:t>C3. FAQ Message Timing</w:t>
      </w:r>
    </w:p>
    <w:p w14:paraId="79A8443D" w14:textId="0A18DF4A"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This should be released at 10:00 AM PT on a Wednesday, with the press release scheduled for Thursday at the same time. These times are chosen</w:t>
      </w:r>
      <w:r w:rsidR="00760367">
        <w:rPr>
          <w:rStyle w:val="Heading1Char"/>
          <w:rFonts w:ascii="Arial" w:eastAsia="Arial" w:hAnsi="Arial" w:cs="Arial"/>
          <w:b w:val="0"/>
          <w:bCs w:val="0"/>
          <w:sz w:val="28"/>
          <w:szCs w:val="28"/>
        </w:rPr>
        <w:t xml:space="preserve"> </w:t>
      </w:r>
      <w:r w:rsidRPr="00F67E8E">
        <w:rPr>
          <w:rStyle w:val="Heading1Char"/>
          <w:rFonts w:ascii="Arial" w:eastAsia="Arial" w:hAnsi="Arial" w:cs="Arial"/>
          <w:b w:val="0"/>
          <w:bCs w:val="0"/>
          <w:sz w:val="28"/>
          <w:szCs w:val="28"/>
        </w:rPr>
        <w:lastRenderedPageBreak/>
        <w:t xml:space="preserve">to drive the continued conversation while individuals and teams break for lunch and afternoon meetings. The sensitivity is internal, however, company-wide. This is due to the overall impact of the implementation of Zero Trust Architecture, while not meant to be “public knowledge”, it has a low risk in the event of public exposure. The classification aligns with the sensitivity, intended to be internal to all employees, however, little risk is associated if publicly exposed. </w:t>
      </w:r>
    </w:p>
    <w:p w14:paraId="474ED6F0" w14:textId="77777777"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 </w:t>
      </w:r>
    </w:p>
    <w:p w14:paraId="36989BEA"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17A23AF9" w14:textId="77777777" w:rsidR="00F67E8E" w:rsidRPr="00760367" w:rsidRDefault="00F67E8E" w:rsidP="00760367">
      <w:pPr>
        <w:spacing w:line="240" w:lineRule="auto"/>
        <w:jc w:val="center"/>
        <w:rPr>
          <w:rStyle w:val="Heading1Char"/>
          <w:rFonts w:ascii="Arial" w:eastAsia="Arial" w:hAnsi="Arial" w:cs="Arial"/>
          <w:sz w:val="28"/>
          <w:szCs w:val="28"/>
        </w:rPr>
      </w:pPr>
      <w:r w:rsidRPr="00760367">
        <w:rPr>
          <w:rStyle w:val="Heading1Char"/>
          <w:rFonts w:ascii="Arial" w:eastAsia="Arial" w:hAnsi="Arial" w:cs="Arial"/>
          <w:sz w:val="28"/>
          <w:szCs w:val="28"/>
        </w:rPr>
        <w:t>Section D: Sources</w:t>
      </w:r>
    </w:p>
    <w:p w14:paraId="45BD2990" w14:textId="77777777"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 xml:space="preserve">Rose, S., Borchert, O., Mitchell, S., and Connelly, S., 2020. Zero Trust Architecture. [online] NIST. Available at: &lt;https://www.nist.gov/publications/zero-trust-architecture&gt;. </w:t>
      </w:r>
    </w:p>
    <w:p w14:paraId="04F0619E"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14DD97E2" w14:textId="77777777"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Rose, S., Borchert, O., Mitchell, S., and Connelly, S., 2020. NIST Special Publication 800-207 - Zero Trust Architecture. [online] https://nvlpubs.nist.gov/. Available at: &lt;https://nvlpubs.nist.gov/nistpubs/SpecialPublications/NIST.SP.800-207.pdf&gt;.</w:t>
      </w:r>
    </w:p>
    <w:p w14:paraId="14187665"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0982CA80" w14:textId="77777777"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Raina, K., 2021. What is Zero Trust Security? Principles of the Zero Trust Model. [online] crowdstrike.com. Available at: &lt;https://www.crowdstrike.com/cybersecurity-101/zero-trust-security/&gt;.</w:t>
      </w:r>
    </w:p>
    <w:p w14:paraId="799F40C0"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6D84050D" w14:textId="77777777"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 xml:space="preserve">Dean, E., </w:t>
      </w:r>
      <w:proofErr w:type="spellStart"/>
      <w:r w:rsidRPr="00F67E8E">
        <w:rPr>
          <w:rStyle w:val="Heading1Char"/>
          <w:rFonts w:ascii="Arial" w:eastAsia="Arial" w:hAnsi="Arial" w:cs="Arial"/>
          <w:b w:val="0"/>
          <w:bCs w:val="0"/>
          <w:sz w:val="28"/>
          <w:szCs w:val="28"/>
        </w:rPr>
        <w:t>Fonyi</w:t>
      </w:r>
      <w:proofErr w:type="spellEnd"/>
      <w:r w:rsidRPr="00F67E8E">
        <w:rPr>
          <w:rStyle w:val="Heading1Char"/>
          <w:rFonts w:ascii="Arial" w:eastAsia="Arial" w:hAnsi="Arial" w:cs="Arial"/>
          <w:b w:val="0"/>
          <w:bCs w:val="0"/>
          <w:sz w:val="28"/>
          <w:szCs w:val="28"/>
        </w:rPr>
        <w:t>, S., Morrell, C., Lanham, M., &amp; Teague, E. (2021). Toward a Zero Trust Architecture Implementation in a University Environment. The Cyber Defense Review, 6(4), 37–48. https://www.jstor.org/stable/48631305</w:t>
      </w:r>
    </w:p>
    <w:p w14:paraId="7CC2B4F0" w14:textId="77777777" w:rsidR="00F67E8E" w:rsidRPr="00F67E8E" w:rsidRDefault="00F67E8E" w:rsidP="00F67E8E">
      <w:pPr>
        <w:spacing w:line="240" w:lineRule="auto"/>
        <w:rPr>
          <w:rStyle w:val="Heading1Char"/>
          <w:rFonts w:ascii="Arial" w:eastAsia="Arial" w:hAnsi="Arial" w:cs="Arial"/>
          <w:b w:val="0"/>
          <w:bCs w:val="0"/>
          <w:sz w:val="28"/>
          <w:szCs w:val="28"/>
        </w:rPr>
      </w:pPr>
    </w:p>
    <w:p w14:paraId="54A446B5" w14:textId="77777777" w:rsidR="00F67E8E" w:rsidRPr="00F67E8E" w:rsidRDefault="00F67E8E" w:rsidP="00F67E8E">
      <w:pPr>
        <w:spacing w:line="240" w:lineRule="auto"/>
        <w:rPr>
          <w:rStyle w:val="Heading1Char"/>
          <w:rFonts w:ascii="Arial" w:eastAsia="Arial" w:hAnsi="Arial" w:cs="Arial"/>
          <w:b w:val="0"/>
          <w:bCs w:val="0"/>
          <w:sz w:val="28"/>
          <w:szCs w:val="28"/>
        </w:rPr>
      </w:pPr>
      <w:r w:rsidRPr="00F67E8E">
        <w:rPr>
          <w:rStyle w:val="Heading1Char"/>
          <w:rFonts w:ascii="Arial" w:eastAsia="Arial" w:hAnsi="Arial" w:cs="Arial"/>
          <w:b w:val="0"/>
          <w:bCs w:val="0"/>
          <w:sz w:val="28"/>
          <w:szCs w:val="28"/>
        </w:rPr>
        <w:t>Davis, J., Simos, M. and Skoniecki, J., 2020. Back to the future: What the Jericho Forum taught us about modern security - Microsoft Security Blog. [online] Microsoft Security Blog. Available at: &lt;https://www.microsoft.com/security/blog/2020/10/28/back-to-the-future-what-the-jericho-forum-taught-us-about-modern-security/&gt;.</w:t>
      </w:r>
    </w:p>
    <w:p w14:paraId="0FA0D5FF" w14:textId="1E508170" w:rsidR="001E6E99" w:rsidRPr="00F67E8E" w:rsidRDefault="001E6E99" w:rsidP="00F67E8E">
      <w:pPr>
        <w:spacing w:line="240" w:lineRule="auto"/>
      </w:pPr>
    </w:p>
    <w:sectPr w:rsidR="001E6E99" w:rsidRPr="00F67E8E" w:rsidSect="001E0DAE">
      <w:headerReference w:type="default" r:id="rId11"/>
      <w:footerReference w:type="default" r:id="rId12"/>
      <w:headerReference w:type="first" r:id="rId13"/>
      <w:footerReference w:type="first" r:id="rId1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C0417" w14:textId="77777777" w:rsidR="00F91C72" w:rsidRDefault="00F91C72">
      <w:pPr>
        <w:spacing w:after="0" w:line="240" w:lineRule="auto"/>
      </w:pPr>
      <w:r>
        <w:separator/>
      </w:r>
    </w:p>
  </w:endnote>
  <w:endnote w:type="continuationSeparator" w:id="0">
    <w:p w14:paraId="1CDB268B" w14:textId="77777777" w:rsidR="00F91C72" w:rsidRDefault="00F91C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824D105" w14:paraId="5BEA6D6C" w14:textId="77777777" w:rsidTr="2824D105">
      <w:tc>
        <w:tcPr>
          <w:tcW w:w="3120" w:type="dxa"/>
        </w:tcPr>
        <w:p w14:paraId="629B3C23" w14:textId="6306ACB5" w:rsidR="2824D105" w:rsidRDefault="2824D105" w:rsidP="2824D105">
          <w:pPr>
            <w:pStyle w:val="Header"/>
            <w:ind w:left="-115"/>
          </w:pPr>
        </w:p>
      </w:tc>
      <w:tc>
        <w:tcPr>
          <w:tcW w:w="3120" w:type="dxa"/>
        </w:tcPr>
        <w:p w14:paraId="01F15DF0" w14:textId="40C9BFA9" w:rsidR="2824D105" w:rsidRDefault="2824D105" w:rsidP="2824D105">
          <w:pPr>
            <w:pStyle w:val="Header"/>
            <w:jc w:val="center"/>
          </w:pPr>
        </w:p>
      </w:tc>
      <w:tc>
        <w:tcPr>
          <w:tcW w:w="3120" w:type="dxa"/>
        </w:tcPr>
        <w:p w14:paraId="69F54F7F" w14:textId="35995996" w:rsidR="2824D105" w:rsidRDefault="2824D105" w:rsidP="2824D105">
          <w:pPr>
            <w:pStyle w:val="Header"/>
            <w:ind w:right="-115"/>
            <w:jc w:val="right"/>
          </w:pPr>
        </w:p>
      </w:tc>
    </w:tr>
  </w:tbl>
  <w:p w14:paraId="3CB8CF84" w14:textId="18A8E9DA" w:rsidR="2824D105" w:rsidRDefault="2824D105" w:rsidP="2824D1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824D105" w14:paraId="319BB2A0" w14:textId="77777777" w:rsidTr="2824D105">
      <w:tc>
        <w:tcPr>
          <w:tcW w:w="3120" w:type="dxa"/>
        </w:tcPr>
        <w:p w14:paraId="2D6F84CC" w14:textId="48F257A8" w:rsidR="2824D105" w:rsidRDefault="2824D105" w:rsidP="2824D105">
          <w:pPr>
            <w:pStyle w:val="Header"/>
            <w:ind w:left="-115"/>
          </w:pPr>
        </w:p>
      </w:tc>
      <w:tc>
        <w:tcPr>
          <w:tcW w:w="3120" w:type="dxa"/>
        </w:tcPr>
        <w:p w14:paraId="2A7B81AD" w14:textId="12171719" w:rsidR="2824D105" w:rsidRDefault="2824D105" w:rsidP="2824D105">
          <w:pPr>
            <w:pStyle w:val="Header"/>
            <w:jc w:val="center"/>
          </w:pPr>
        </w:p>
      </w:tc>
      <w:tc>
        <w:tcPr>
          <w:tcW w:w="3120" w:type="dxa"/>
        </w:tcPr>
        <w:p w14:paraId="335D3B67" w14:textId="2A90D718" w:rsidR="2824D105" w:rsidRDefault="2824D105" w:rsidP="2824D105">
          <w:pPr>
            <w:pStyle w:val="Header"/>
            <w:ind w:right="-115"/>
            <w:jc w:val="right"/>
          </w:pPr>
        </w:p>
      </w:tc>
    </w:tr>
  </w:tbl>
  <w:p w14:paraId="512A534E" w14:textId="5B768EAD" w:rsidR="2824D105" w:rsidRDefault="2824D105" w:rsidP="2824D1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3B085" w14:textId="77777777" w:rsidR="00F91C72" w:rsidRDefault="00F91C72">
      <w:pPr>
        <w:spacing w:after="0" w:line="240" w:lineRule="auto"/>
      </w:pPr>
      <w:r>
        <w:separator/>
      </w:r>
    </w:p>
  </w:footnote>
  <w:footnote w:type="continuationSeparator" w:id="0">
    <w:p w14:paraId="76420448" w14:textId="77777777" w:rsidR="00F91C72" w:rsidRDefault="00F91C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9E322" w14:textId="46E5D2F6" w:rsidR="00031898" w:rsidRPr="003A581A" w:rsidRDefault="00031898" w:rsidP="00FD2172">
    <w:pPr>
      <w:pStyle w:val="Header"/>
      <w:rPr>
        <w:rFonts w:ascii="Times New Roman" w:hAnsi="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8DEFF" w14:textId="77777777" w:rsidR="00A83FF1" w:rsidRPr="0025209E" w:rsidRDefault="00A83FF1" w:rsidP="000D431D">
    <w:pPr>
      <w:pStyle w:val="Footer"/>
      <w:rPr>
        <w:b/>
        <w:bCs/>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5808D4"/>
    <w:multiLevelType w:val="hybridMultilevel"/>
    <w:tmpl w:val="BCE401F0"/>
    <w:lvl w:ilvl="0" w:tplc="9F74D50C">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264677"/>
    <w:multiLevelType w:val="hybridMultilevel"/>
    <w:tmpl w:val="1BCC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F436190"/>
    <w:multiLevelType w:val="singleLevel"/>
    <w:tmpl w:val="D7CE7166"/>
    <w:lvl w:ilvl="0">
      <w:start w:val="1"/>
      <w:numFmt w:val="bullet"/>
      <w:pStyle w:val="ListBullet"/>
      <w:lvlText w:val=""/>
      <w:lvlJc w:val="left"/>
      <w:pPr>
        <w:tabs>
          <w:tab w:val="num" w:pos="360"/>
        </w:tabs>
        <w:ind w:left="360" w:right="360" w:hanging="360"/>
      </w:pPr>
      <w:rPr>
        <w:rFonts w:ascii="Wingdings" w:hAnsi="Wingdings" w:hint="default"/>
      </w:rPr>
    </w:lvl>
  </w:abstractNum>
  <w:num w:numId="1" w16cid:durableId="172039056">
    <w:abstractNumId w:val="2"/>
  </w:num>
  <w:num w:numId="2" w16cid:durableId="817305909">
    <w:abstractNumId w:val="1"/>
  </w:num>
  <w:num w:numId="3" w16cid:durableId="71253751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MTaxNDM2MzezNDJR0lEKTi0uzszPAykwNKkFAKRWjTYtAAAA"/>
  </w:docVars>
  <w:rsids>
    <w:rsidRoot w:val="006D45DB"/>
    <w:rsid w:val="000002E0"/>
    <w:rsid w:val="00002848"/>
    <w:rsid w:val="00003451"/>
    <w:rsid w:val="000046A5"/>
    <w:rsid w:val="00005F60"/>
    <w:rsid w:val="000119B1"/>
    <w:rsid w:val="0001233E"/>
    <w:rsid w:val="00012E94"/>
    <w:rsid w:val="000135B8"/>
    <w:rsid w:val="00013A9C"/>
    <w:rsid w:val="00014393"/>
    <w:rsid w:val="00015AE3"/>
    <w:rsid w:val="000173AC"/>
    <w:rsid w:val="00020FC0"/>
    <w:rsid w:val="00022BA5"/>
    <w:rsid w:val="000233B2"/>
    <w:rsid w:val="00031898"/>
    <w:rsid w:val="00033376"/>
    <w:rsid w:val="00034275"/>
    <w:rsid w:val="0003623B"/>
    <w:rsid w:val="000510E8"/>
    <w:rsid w:val="0005195A"/>
    <w:rsid w:val="00051F96"/>
    <w:rsid w:val="00053ED9"/>
    <w:rsid w:val="00055CAD"/>
    <w:rsid w:val="00056AE3"/>
    <w:rsid w:val="00060376"/>
    <w:rsid w:val="00061930"/>
    <w:rsid w:val="00061969"/>
    <w:rsid w:val="000669C8"/>
    <w:rsid w:val="00067B29"/>
    <w:rsid w:val="00070ECD"/>
    <w:rsid w:val="00074B40"/>
    <w:rsid w:val="000753C6"/>
    <w:rsid w:val="000754D3"/>
    <w:rsid w:val="000766F1"/>
    <w:rsid w:val="00076A15"/>
    <w:rsid w:val="000777AD"/>
    <w:rsid w:val="00080182"/>
    <w:rsid w:val="00085D0E"/>
    <w:rsid w:val="000873C6"/>
    <w:rsid w:val="0008C342"/>
    <w:rsid w:val="00091295"/>
    <w:rsid w:val="0009130E"/>
    <w:rsid w:val="000960A4"/>
    <w:rsid w:val="000971B2"/>
    <w:rsid w:val="000A0887"/>
    <w:rsid w:val="000A0DCE"/>
    <w:rsid w:val="000A165B"/>
    <w:rsid w:val="000A3C5B"/>
    <w:rsid w:val="000A691D"/>
    <w:rsid w:val="000A7320"/>
    <w:rsid w:val="000B061E"/>
    <w:rsid w:val="000B5D2C"/>
    <w:rsid w:val="000C0658"/>
    <w:rsid w:val="000C27C2"/>
    <w:rsid w:val="000C2A72"/>
    <w:rsid w:val="000C2C93"/>
    <w:rsid w:val="000C4556"/>
    <w:rsid w:val="000C49E0"/>
    <w:rsid w:val="000C5900"/>
    <w:rsid w:val="000D07E4"/>
    <w:rsid w:val="000D0F51"/>
    <w:rsid w:val="000D2B5A"/>
    <w:rsid w:val="000D2C98"/>
    <w:rsid w:val="000D397B"/>
    <w:rsid w:val="000D431D"/>
    <w:rsid w:val="000D542A"/>
    <w:rsid w:val="000D6DEC"/>
    <w:rsid w:val="000E2363"/>
    <w:rsid w:val="000E3721"/>
    <w:rsid w:val="000E5E5E"/>
    <w:rsid w:val="000E6C2C"/>
    <w:rsid w:val="000F242D"/>
    <w:rsid w:val="001038E8"/>
    <w:rsid w:val="00103CA4"/>
    <w:rsid w:val="001053DB"/>
    <w:rsid w:val="00110622"/>
    <w:rsid w:val="0011271C"/>
    <w:rsid w:val="001128C5"/>
    <w:rsid w:val="00113E48"/>
    <w:rsid w:val="00131640"/>
    <w:rsid w:val="00132FA5"/>
    <w:rsid w:val="001343AA"/>
    <w:rsid w:val="00142CD5"/>
    <w:rsid w:val="0014346B"/>
    <w:rsid w:val="00144151"/>
    <w:rsid w:val="00146EFC"/>
    <w:rsid w:val="00150E40"/>
    <w:rsid w:val="00151494"/>
    <w:rsid w:val="001520AE"/>
    <w:rsid w:val="00153DDC"/>
    <w:rsid w:val="0015548B"/>
    <w:rsid w:val="001563F0"/>
    <w:rsid w:val="0015648A"/>
    <w:rsid w:val="001575CA"/>
    <w:rsid w:val="0016208C"/>
    <w:rsid w:val="00163F34"/>
    <w:rsid w:val="001648C9"/>
    <w:rsid w:val="00165B57"/>
    <w:rsid w:val="00166729"/>
    <w:rsid w:val="00166D5D"/>
    <w:rsid w:val="00167FF3"/>
    <w:rsid w:val="001747F5"/>
    <w:rsid w:val="00177D13"/>
    <w:rsid w:val="00180EC0"/>
    <w:rsid w:val="0018140F"/>
    <w:rsid w:val="00181780"/>
    <w:rsid w:val="00183298"/>
    <w:rsid w:val="00192168"/>
    <w:rsid w:val="00192BD2"/>
    <w:rsid w:val="001A0370"/>
    <w:rsid w:val="001A0FA9"/>
    <w:rsid w:val="001A1386"/>
    <w:rsid w:val="001A365B"/>
    <w:rsid w:val="001A387F"/>
    <w:rsid w:val="001A45DF"/>
    <w:rsid w:val="001A48BB"/>
    <w:rsid w:val="001A51BD"/>
    <w:rsid w:val="001A570C"/>
    <w:rsid w:val="001A5F76"/>
    <w:rsid w:val="001A6351"/>
    <w:rsid w:val="001B1440"/>
    <w:rsid w:val="001B1894"/>
    <w:rsid w:val="001B3555"/>
    <w:rsid w:val="001B43C7"/>
    <w:rsid w:val="001B4A8C"/>
    <w:rsid w:val="001B7FF4"/>
    <w:rsid w:val="001C3BE4"/>
    <w:rsid w:val="001C4184"/>
    <w:rsid w:val="001C45FE"/>
    <w:rsid w:val="001C4F60"/>
    <w:rsid w:val="001C601E"/>
    <w:rsid w:val="001C6F84"/>
    <w:rsid w:val="001C74FA"/>
    <w:rsid w:val="001D24B6"/>
    <w:rsid w:val="001D35DF"/>
    <w:rsid w:val="001D4631"/>
    <w:rsid w:val="001D5BB2"/>
    <w:rsid w:val="001D76A8"/>
    <w:rsid w:val="001E0DAE"/>
    <w:rsid w:val="001E42C5"/>
    <w:rsid w:val="001E54EA"/>
    <w:rsid w:val="001E5AA0"/>
    <w:rsid w:val="001E6E99"/>
    <w:rsid w:val="001F0904"/>
    <w:rsid w:val="001F118C"/>
    <w:rsid w:val="001F14A4"/>
    <w:rsid w:val="001F265E"/>
    <w:rsid w:val="001F647E"/>
    <w:rsid w:val="001F7105"/>
    <w:rsid w:val="00200902"/>
    <w:rsid w:val="0020091B"/>
    <w:rsid w:val="0020330E"/>
    <w:rsid w:val="00204A5A"/>
    <w:rsid w:val="00205CFF"/>
    <w:rsid w:val="00207628"/>
    <w:rsid w:val="002104BE"/>
    <w:rsid w:val="0021098E"/>
    <w:rsid w:val="00211391"/>
    <w:rsid w:val="00211D5F"/>
    <w:rsid w:val="00212120"/>
    <w:rsid w:val="002123BE"/>
    <w:rsid w:val="00214334"/>
    <w:rsid w:val="00214F43"/>
    <w:rsid w:val="00217DF7"/>
    <w:rsid w:val="002212E9"/>
    <w:rsid w:val="00222C66"/>
    <w:rsid w:val="002308F1"/>
    <w:rsid w:val="002324A8"/>
    <w:rsid w:val="00232B30"/>
    <w:rsid w:val="00233A99"/>
    <w:rsid w:val="002342C3"/>
    <w:rsid w:val="002413DE"/>
    <w:rsid w:val="00242792"/>
    <w:rsid w:val="0024427D"/>
    <w:rsid w:val="002449C9"/>
    <w:rsid w:val="0024631D"/>
    <w:rsid w:val="0024653B"/>
    <w:rsid w:val="0025209E"/>
    <w:rsid w:val="002536E2"/>
    <w:rsid w:val="00253AEC"/>
    <w:rsid w:val="002562B4"/>
    <w:rsid w:val="00256947"/>
    <w:rsid w:val="00262F37"/>
    <w:rsid w:val="00263783"/>
    <w:rsid w:val="00264D85"/>
    <w:rsid w:val="00270189"/>
    <w:rsid w:val="00271511"/>
    <w:rsid w:val="00271619"/>
    <w:rsid w:val="00271B5D"/>
    <w:rsid w:val="00273C5A"/>
    <w:rsid w:val="00276D6D"/>
    <w:rsid w:val="00281373"/>
    <w:rsid w:val="00282871"/>
    <w:rsid w:val="0028365C"/>
    <w:rsid w:val="00284DB6"/>
    <w:rsid w:val="00287056"/>
    <w:rsid w:val="00293A6A"/>
    <w:rsid w:val="0029685B"/>
    <w:rsid w:val="002974D1"/>
    <w:rsid w:val="002A231A"/>
    <w:rsid w:val="002A2C73"/>
    <w:rsid w:val="002A2EC7"/>
    <w:rsid w:val="002A3EF7"/>
    <w:rsid w:val="002A4D4D"/>
    <w:rsid w:val="002A7591"/>
    <w:rsid w:val="002B3930"/>
    <w:rsid w:val="002B63A6"/>
    <w:rsid w:val="002B77AD"/>
    <w:rsid w:val="002C1CB9"/>
    <w:rsid w:val="002D0149"/>
    <w:rsid w:val="002D0423"/>
    <w:rsid w:val="002D28CF"/>
    <w:rsid w:val="002D2DA3"/>
    <w:rsid w:val="002D2EA0"/>
    <w:rsid w:val="002D5688"/>
    <w:rsid w:val="002E22D2"/>
    <w:rsid w:val="002E735F"/>
    <w:rsid w:val="002F753C"/>
    <w:rsid w:val="003012E3"/>
    <w:rsid w:val="00303500"/>
    <w:rsid w:val="00304CC2"/>
    <w:rsid w:val="00305BC3"/>
    <w:rsid w:val="003107F2"/>
    <w:rsid w:val="003113FC"/>
    <w:rsid w:val="003159B4"/>
    <w:rsid w:val="00317412"/>
    <w:rsid w:val="00317972"/>
    <w:rsid w:val="003205DE"/>
    <w:rsid w:val="0032229E"/>
    <w:rsid w:val="00322622"/>
    <w:rsid w:val="00322F16"/>
    <w:rsid w:val="003304E0"/>
    <w:rsid w:val="00331A55"/>
    <w:rsid w:val="0033346E"/>
    <w:rsid w:val="003340B5"/>
    <w:rsid w:val="003365EB"/>
    <w:rsid w:val="0033725B"/>
    <w:rsid w:val="00337E12"/>
    <w:rsid w:val="00341AD5"/>
    <w:rsid w:val="00342EAE"/>
    <w:rsid w:val="003458B8"/>
    <w:rsid w:val="00351B91"/>
    <w:rsid w:val="00355226"/>
    <w:rsid w:val="00355E0A"/>
    <w:rsid w:val="003573B9"/>
    <w:rsid w:val="00357BCE"/>
    <w:rsid w:val="00364328"/>
    <w:rsid w:val="00364957"/>
    <w:rsid w:val="00364CA6"/>
    <w:rsid w:val="00366F13"/>
    <w:rsid w:val="003773AD"/>
    <w:rsid w:val="00382F56"/>
    <w:rsid w:val="00382FCF"/>
    <w:rsid w:val="003917CB"/>
    <w:rsid w:val="00391C08"/>
    <w:rsid w:val="00393A4C"/>
    <w:rsid w:val="003944F8"/>
    <w:rsid w:val="00397C39"/>
    <w:rsid w:val="003A0799"/>
    <w:rsid w:val="003A0A11"/>
    <w:rsid w:val="003A0EA5"/>
    <w:rsid w:val="003A241A"/>
    <w:rsid w:val="003A4344"/>
    <w:rsid w:val="003A581A"/>
    <w:rsid w:val="003B151B"/>
    <w:rsid w:val="003B1EE0"/>
    <w:rsid w:val="003B43D4"/>
    <w:rsid w:val="003B483C"/>
    <w:rsid w:val="003B7009"/>
    <w:rsid w:val="003C189B"/>
    <w:rsid w:val="003C32C3"/>
    <w:rsid w:val="003D19EF"/>
    <w:rsid w:val="003D4177"/>
    <w:rsid w:val="003D7688"/>
    <w:rsid w:val="003E214D"/>
    <w:rsid w:val="003E5C8F"/>
    <w:rsid w:val="003E72C1"/>
    <w:rsid w:val="003F4C7C"/>
    <w:rsid w:val="003F6B01"/>
    <w:rsid w:val="00400CE2"/>
    <w:rsid w:val="00412977"/>
    <w:rsid w:val="0041377F"/>
    <w:rsid w:val="00413D3F"/>
    <w:rsid w:val="00414589"/>
    <w:rsid w:val="00415B37"/>
    <w:rsid w:val="0041628A"/>
    <w:rsid w:val="004162F0"/>
    <w:rsid w:val="004163E5"/>
    <w:rsid w:val="004168C3"/>
    <w:rsid w:val="00417BCD"/>
    <w:rsid w:val="00420FBB"/>
    <w:rsid w:val="00422D68"/>
    <w:rsid w:val="00422D8E"/>
    <w:rsid w:val="0042624A"/>
    <w:rsid w:val="0043093C"/>
    <w:rsid w:val="004339E2"/>
    <w:rsid w:val="0043522A"/>
    <w:rsid w:val="0044543C"/>
    <w:rsid w:val="004458F5"/>
    <w:rsid w:val="00445D70"/>
    <w:rsid w:val="0046015F"/>
    <w:rsid w:val="00470271"/>
    <w:rsid w:val="004738F0"/>
    <w:rsid w:val="0047454C"/>
    <w:rsid w:val="004751C1"/>
    <w:rsid w:val="004857B0"/>
    <w:rsid w:val="004878A3"/>
    <w:rsid w:val="004909DA"/>
    <w:rsid w:val="0049459D"/>
    <w:rsid w:val="00495792"/>
    <w:rsid w:val="004A0B66"/>
    <w:rsid w:val="004A1A53"/>
    <w:rsid w:val="004A1BBE"/>
    <w:rsid w:val="004A3558"/>
    <w:rsid w:val="004A5AE6"/>
    <w:rsid w:val="004A7721"/>
    <w:rsid w:val="004A79B4"/>
    <w:rsid w:val="004B478E"/>
    <w:rsid w:val="004B48B7"/>
    <w:rsid w:val="004B63E1"/>
    <w:rsid w:val="004B6DEE"/>
    <w:rsid w:val="004C04C6"/>
    <w:rsid w:val="004C0504"/>
    <w:rsid w:val="004C26BE"/>
    <w:rsid w:val="004C47C9"/>
    <w:rsid w:val="004C5C1F"/>
    <w:rsid w:val="004D03E0"/>
    <w:rsid w:val="004D1CC6"/>
    <w:rsid w:val="004D408C"/>
    <w:rsid w:val="004D4510"/>
    <w:rsid w:val="004D4D62"/>
    <w:rsid w:val="004D6ED5"/>
    <w:rsid w:val="004E3094"/>
    <w:rsid w:val="004E4DB4"/>
    <w:rsid w:val="004E5324"/>
    <w:rsid w:val="004E68B6"/>
    <w:rsid w:val="004E7272"/>
    <w:rsid w:val="004F24A1"/>
    <w:rsid w:val="004F2941"/>
    <w:rsid w:val="004F2A67"/>
    <w:rsid w:val="0050072B"/>
    <w:rsid w:val="00501DA5"/>
    <w:rsid w:val="00502AF3"/>
    <w:rsid w:val="00503D1C"/>
    <w:rsid w:val="00504C46"/>
    <w:rsid w:val="00505B6F"/>
    <w:rsid w:val="005168DA"/>
    <w:rsid w:val="005204B1"/>
    <w:rsid w:val="00520C01"/>
    <w:rsid w:val="00525F90"/>
    <w:rsid w:val="00530082"/>
    <w:rsid w:val="005307F0"/>
    <w:rsid w:val="00531881"/>
    <w:rsid w:val="00531DEF"/>
    <w:rsid w:val="005436BE"/>
    <w:rsid w:val="0054381B"/>
    <w:rsid w:val="00547724"/>
    <w:rsid w:val="00551AC5"/>
    <w:rsid w:val="00551F4D"/>
    <w:rsid w:val="00552281"/>
    <w:rsid w:val="00552E09"/>
    <w:rsid w:val="0055362A"/>
    <w:rsid w:val="00556AAE"/>
    <w:rsid w:val="00557E1E"/>
    <w:rsid w:val="00560FDB"/>
    <w:rsid w:val="005624FE"/>
    <w:rsid w:val="00571374"/>
    <w:rsid w:val="0057185B"/>
    <w:rsid w:val="00573FD8"/>
    <w:rsid w:val="00575E68"/>
    <w:rsid w:val="00577614"/>
    <w:rsid w:val="00577D37"/>
    <w:rsid w:val="00582AA1"/>
    <w:rsid w:val="00585110"/>
    <w:rsid w:val="00587CA6"/>
    <w:rsid w:val="005919B9"/>
    <w:rsid w:val="00591A71"/>
    <w:rsid w:val="005931A7"/>
    <w:rsid w:val="00593F21"/>
    <w:rsid w:val="005972F7"/>
    <w:rsid w:val="00597E40"/>
    <w:rsid w:val="005A0CA2"/>
    <w:rsid w:val="005A3EF2"/>
    <w:rsid w:val="005A657F"/>
    <w:rsid w:val="005A6CF7"/>
    <w:rsid w:val="005B1B02"/>
    <w:rsid w:val="005B3107"/>
    <w:rsid w:val="005B396B"/>
    <w:rsid w:val="005B5383"/>
    <w:rsid w:val="005B6685"/>
    <w:rsid w:val="005C0A6D"/>
    <w:rsid w:val="005C0D3C"/>
    <w:rsid w:val="005C2658"/>
    <w:rsid w:val="005C7EC1"/>
    <w:rsid w:val="005D08CD"/>
    <w:rsid w:val="005D1736"/>
    <w:rsid w:val="005D72C0"/>
    <w:rsid w:val="005E026B"/>
    <w:rsid w:val="005E1B17"/>
    <w:rsid w:val="005E3057"/>
    <w:rsid w:val="005E38B6"/>
    <w:rsid w:val="005F4C6E"/>
    <w:rsid w:val="005F4E98"/>
    <w:rsid w:val="005F5D32"/>
    <w:rsid w:val="005F6574"/>
    <w:rsid w:val="00603DCD"/>
    <w:rsid w:val="00604D11"/>
    <w:rsid w:val="006057C5"/>
    <w:rsid w:val="00605FD1"/>
    <w:rsid w:val="00607F56"/>
    <w:rsid w:val="006152AA"/>
    <w:rsid w:val="0061644A"/>
    <w:rsid w:val="00621043"/>
    <w:rsid w:val="00626EE4"/>
    <w:rsid w:val="0062771B"/>
    <w:rsid w:val="00627A3A"/>
    <w:rsid w:val="006308F5"/>
    <w:rsid w:val="00634ECD"/>
    <w:rsid w:val="00635171"/>
    <w:rsid w:val="006355CF"/>
    <w:rsid w:val="00635C37"/>
    <w:rsid w:val="0064074C"/>
    <w:rsid w:val="0064231C"/>
    <w:rsid w:val="00643B88"/>
    <w:rsid w:val="00644F29"/>
    <w:rsid w:val="006503A9"/>
    <w:rsid w:val="00650A7F"/>
    <w:rsid w:val="00651082"/>
    <w:rsid w:val="00654D51"/>
    <w:rsid w:val="006564A1"/>
    <w:rsid w:val="00657F58"/>
    <w:rsid w:val="006600DE"/>
    <w:rsid w:val="006626DE"/>
    <w:rsid w:val="0066372E"/>
    <w:rsid w:val="00664CCE"/>
    <w:rsid w:val="006650C0"/>
    <w:rsid w:val="0067113C"/>
    <w:rsid w:val="006754DA"/>
    <w:rsid w:val="00676CF9"/>
    <w:rsid w:val="00676E38"/>
    <w:rsid w:val="00682301"/>
    <w:rsid w:val="006911BD"/>
    <w:rsid w:val="00694D4E"/>
    <w:rsid w:val="00696DF7"/>
    <w:rsid w:val="006A1AB4"/>
    <w:rsid w:val="006A437F"/>
    <w:rsid w:val="006A56FC"/>
    <w:rsid w:val="006B08F0"/>
    <w:rsid w:val="006B684C"/>
    <w:rsid w:val="006B6FB1"/>
    <w:rsid w:val="006B7376"/>
    <w:rsid w:val="006B7D1F"/>
    <w:rsid w:val="006C38A1"/>
    <w:rsid w:val="006D40F6"/>
    <w:rsid w:val="006D4513"/>
    <w:rsid w:val="006D45DB"/>
    <w:rsid w:val="006D6760"/>
    <w:rsid w:val="006D7700"/>
    <w:rsid w:val="006E1270"/>
    <w:rsid w:val="006E5984"/>
    <w:rsid w:val="006F0070"/>
    <w:rsid w:val="006F10A7"/>
    <w:rsid w:val="006F318F"/>
    <w:rsid w:val="006F6C61"/>
    <w:rsid w:val="00702C9F"/>
    <w:rsid w:val="007030AF"/>
    <w:rsid w:val="00714CCA"/>
    <w:rsid w:val="0072257C"/>
    <w:rsid w:val="00724C53"/>
    <w:rsid w:val="00725C93"/>
    <w:rsid w:val="007351C3"/>
    <w:rsid w:val="007367B5"/>
    <w:rsid w:val="007409C4"/>
    <w:rsid w:val="0074150C"/>
    <w:rsid w:val="00744696"/>
    <w:rsid w:val="007470BF"/>
    <w:rsid w:val="00750135"/>
    <w:rsid w:val="00750CB5"/>
    <w:rsid w:val="0075231B"/>
    <w:rsid w:val="00752476"/>
    <w:rsid w:val="0075398C"/>
    <w:rsid w:val="00754DE5"/>
    <w:rsid w:val="007571E7"/>
    <w:rsid w:val="00760367"/>
    <w:rsid w:val="007609CD"/>
    <w:rsid w:val="00762F6E"/>
    <w:rsid w:val="00765E31"/>
    <w:rsid w:val="0077003A"/>
    <w:rsid w:val="00770F72"/>
    <w:rsid w:val="00774A5F"/>
    <w:rsid w:val="00775037"/>
    <w:rsid w:val="007759E0"/>
    <w:rsid w:val="00780FB9"/>
    <w:rsid w:val="0078157F"/>
    <w:rsid w:val="00783172"/>
    <w:rsid w:val="00787C13"/>
    <w:rsid w:val="00791F67"/>
    <w:rsid w:val="00794B96"/>
    <w:rsid w:val="00796A0F"/>
    <w:rsid w:val="007A127A"/>
    <w:rsid w:val="007B1AAB"/>
    <w:rsid w:val="007B23A6"/>
    <w:rsid w:val="007B2958"/>
    <w:rsid w:val="007B2FAB"/>
    <w:rsid w:val="007B5C86"/>
    <w:rsid w:val="007B664B"/>
    <w:rsid w:val="007B674B"/>
    <w:rsid w:val="007C13D6"/>
    <w:rsid w:val="007C24CD"/>
    <w:rsid w:val="007C2880"/>
    <w:rsid w:val="007C370C"/>
    <w:rsid w:val="007C4680"/>
    <w:rsid w:val="007C5216"/>
    <w:rsid w:val="007D0583"/>
    <w:rsid w:val="007D582D"/>
    <w:rsid w:val="007D5E47"/>
    <w:rsid w:val="007D7B6A"/>
    <w:rsid w:val="007E002A"/>
    <w:rsid w:val="007E2C03"/>
    <w:rsid w:val="007E79E8"/>
    <w:rsid w:val="007F13B2"/>
    <w:rsid w:val="007F1935"/>
    <w:rsid w:val="007F4413"/>
    <w:rsid w:val="007F7C77"/>
    <w:rsid w:val="0080028E"/>
    <w:rsid w:val="00801506"/>
    <w:rsid w:val="00804414"/>
    <w:rsid w:val="00804DB1"/>
    <w:rsid w:val="008053D8"/>
    <w:rsid w:val="00811BF9"/>
    <w:rsid w:val="00813057"/>
    <w:rsid w:val="00815DEB"/>
    <w:rsid w:val="00816C9A"/>
    <w:rsid w:val="00817B34"/>
    <w:rsid w:val="0082051F"/>
    <w:rsid w:val="00820936"/>
    <w:rsid w:val="008221E0"/>
    <w:rsid w:val="00822BC2"/>
    <w:rsid w:val="00825CB0"/>
    <w:rsid w:val="0082656A"/>
    <w:rsid w:val="00826677"/>
    <w:rsid w:val="0083562C"/>
    <w:rsid w:val="008360A1"/>
    <w:rsid w:val="00836568"/>
    <w:rsid w:val="00847327"/>
    <w:rsid w:val="00847FDE"/>
    <w:rsid w:val="00850E80"/>
    <w:rsid w:val="008533DE"/>
    <w:rsid w:val="00856056"/>
    <w:rsid w:val="00857ECF"/>
    <w:rsid w:val="00860061"/>
    <w:rsid w:val="00864849"/>
    <w:rsid w:val="00864B74"/>
    <w:rsid w:val="00865BFD"/>
    <w:rsid w:val="0087157C"/>
    <w:rsid w:val="00872AC0"/>
    <w:rsid w:val="00873EEF"/>
    <w:rsid w:val="00875766"/>
    <w:rsid w:val="0087582E"/>
    <w:rsid w:val="0087667C"/>
    <w:rsid w:val="008772BD"/>
    <w:rsid w:val="00877703"/>
    <w:rsid w:val="008859AF"/>
    <w:rsid w:val="00885CBA"/>
    <w:rsid w:val="00890C79"/>
    <w:rsid w:val="0089189F"/>
    <w:rsid w:val="00893984"/>
    <w:rsid w:val="00895135"/>
    <w:rsid w:val="008961EF"/>
    <w:rsid w:val="0089626B"/>
    <w:rsid w:val="00897C97"/>
    <w:rsid w:val="008A01FD"/>
    <w:rsid w:val="008A1B7D"/>
    <w:rsid w:val="008A3642"/>
    <w:rsid w:val="008B076D"/>
    <w:rsid w:val="008B150A"/>
    <w:rsid w:val="008B310B"/>
    <w:rsid w:val="008C0BC0"/>
    <w:rsid w:val="008C1A03"/>
    <w:rsid w:val="008C244B"/>
    <w:rsid w:val="008C61E8"/>
    <w:rsid w:val="008D0477"/>
    <w:rsid w:val="008D2580"/>
    <w:rsid w:val="008D46D2"/>
    <w:rsid w:val="008D64A6"/>
    <w:rsid w:val="008D6845"/>
    <w:rsid w:val="008D762D"/>
    <w:rsid w:val="008E0242"/>
    <w:rsid w:val="008E5735"/>
    <w:rsid w:val="008E749B"/>
    <w:rsid w:val="008F051C"/>
    <w:rsid w:val="008F3561"/>
    <w:rsid w:val="008F5E66"/>
    <w:rsid w:val="009006B5"/>
    <w:rsid w:val="009008EB"/>
    <w:rsid w:val="00905B08"/>
    <w:rsid w:val="00910471"/>
    <w:rsid w:val="009104F2"/>
    <w:rsid w:val="00915AEC"/>
    <w:rsid w:val="00916192"/>
    <w:rsid w:val="00920CD7"/>
    <w:rsid w:val="00925128"/>
    <w:rsid w:val="00930196"/>
    <w:rsid w:val="009315FE"/>
    <w:rsid w:val="00933DC1"/>
    <w:rsid w:val="00934E74"/>
    <w:rsid w:val="00936E92"/>
    <w:rsid w:val="0093792A"/>
    <w:rsid w:val="00940858"/>
    <w:rsid w:val="00941A2E"/>
    <w:rsid w:val="00941AD0"/>
    <w:rsid w:val="00943BFC"/>
    <w:rsid w:val="00944D04"/>
    <w:rsid w:val="00951439"/>
    <w:rsid w:val="009544EE"/>
    <w:rsid w:val="00955589"/>
    <w:rsid w:val="00956DF3"/>
    <w:rsid w:val="009629D7"/>
    <w:rsid w:val="009651CF"/>
    <w:rsid w:val="00970633"/>
    <w:rsid w:val="00971049"/>
    <w:rsid w:val="00973167"/>
    <w:rsid w:val="0097393A"/>
    <w:rsid w:val="009751AB"/>
    <w:rsid w:val="00975276"/>
    <w:rsid w:val="00976B7E"/>
    <w:rsid w:val="00986613"/>
    <w:rsid w:val="00986C5F"/>
    <w:rsid w:val="00990D7E"/>
    <w:rsid w:val="00991B9D"/>
    <w:rsid w:val="00991CEC"/>
    <w:rsid w:val="009A0252"/>
    <w:rsid w:val="009A0D6E"/>
    <w:rsid w:val="009A189B"/>
    <w:rsid w:val="009A231D"/>
    <w:rsid w:val="009A2F5B"/>
    <w:rsid w:val="009A46F8"/>
    <w:rsid w:val="009A4C93"/>
    <w:rsid w:val="009B3CFF"/>
    <w:rsid w:val="009B7E29"/>
    <w:rsid w:val="009C3F6C"/>
    <w:rsid w:val="009C66B5"/>
    <w:rsid w:val="009C7288"/>
    <w:rsid w:val="009C7615"/>
    <w:rsid w:val="009D31FB"/>
    <w:rsid w:val="009D33E3"/>
    <w:rsid w:val="009D3F03"/>
    <w:rsid w:val="009D49B3"/>
    <w:rsid w:val="009D5C86"/>
    <w:rsid w:val="009D6193"/>
    <w:rsid w:val="009D69D9"/>
    <w:rsid w:val="009D6FD8"/>
    <w:rsid w:val="009E0DAF"/>
    <w:rsid w:val="009E29E9"/>
    <w:rsid w:val="009E3385"/>
    <w:rsid w:val="009E3756"/>
    <w:rsid w:val="009E453B"/>
    <w:rsid w:val="009E479C"/>
    <w:rsid w:val="009E61C7"/>
    <w:rsid w:val="009F35F9"/>
    <w:rsid w:val="009F37A7"/>
    <w:rsid w:val="009F5854"/>
    <w:rsid w:val="009F5F8B"/>
    <w:rsid w:val="009F6F1C"/>
    <w:rsid w:val="009F719C"/>
    <w:rsid w:val="009F7D29"/>
    <w:rsid w:val="00A01A55"/>
    <w:rsid w:val="00A01D67"/>
    <w:rsid w:val="00A0262C"/>
    <w:rsid w:val="00A04330"/>
    <w:rsid w:val="00A153F2"/>
    <w:rsid w:val="00A21C46"/>
    <w:rsid w:val="00A22CA2"/>
    <w:rsid w:val="00A3139D"/>
    <w:rsid w:val="00A313E1"/>
    <w:rsid w:val="00A3153C"/>
    <w:rsid w:val="00A3247D"/>
    <w:rsid w:val="00A32496"/>
    <w:rsid w:val="00A325C0"/>
    <w:rsid w:val="00A34861"/>
    <w:rsid w:val="00A409A3"/>
    <w:rsid w:val="00A444C2"/>
    <w:rsid w:val="00A4561F"/>
    <w:rsid w:val="00A46708"/>
    <w:rsid w:val="00A506C6"/>
    <w:rsid w:val="00A51877"/>
    <w:rsid w:val="00A57251"/>
    <w:rsid w:val="00A573DB"/>
    <w:rsid w:val="00A62CC5"/>
    <w:rsid w:val="00A62D93"/>
    <w:rsid w:val="00A63DC7"/>
    <w:rsid w:val="00A7134A"/>
    <w:rsid w:val="00A71FAC"/>
    <w:rsid w:val="00A71FFA"/>
    <w:rsid w:val="00A72211"/>
    <w:rsid w:val="00A76600"/>
    <w:rsid w:val="00A80495"/>
    <w:rsid w:val="00A83783"/>
    <w:rsid w:val="00A83FF1"/>
    <w:rsid w:val="00A84767"/>
    <w:rsid w:val="00A84D26"/>
    <w:rsid w:val="00A859BD"/>
    <w:rsid w:val="00A921C1"/>
    <w:rsid w:val="00A9458F"/>
    <w:rsid w:val="00A9459E"/>
    <w:rsid w:val="00A97D61"/>
    <w:rsid w:val="00AA523A"/>
    <w:rsid w:val="00AA59EA"/>
    <w:rsid w:val="00AB2812"/>
    <w:rsid w:val="00AB431E"/>
    <w:rsid w:val="00AB5E75"/>
    <w:rsid w:val="00AB78C3"/>
    <w:rsid w:val="00AC2FFA"/>
    <w:rsid w:val="00AC6194"/>
    <w:rsid w:val="00AC70AD"/>
    <w:rsid w:val="00AC744C"/>
    <w:rsid w:val="00AC7C57"/>
    <w:rsid w:val="00AD0606"/>
    <w:rsid w:val="00AD07E8"/>
    <w:rsid w:val="00AD0AB8"/>
    <w:rsid w:val="00AD2E4D"/>
    <w:rsid w:val="00AD47B0"/>
    <w:rsid w:val="00AD5841"/>
    <w:rsid w:val="00AD603E"/>
    <w:rsid w:val="00AD6FF5"/>
    <w:rsid w:val="00AD7133"/>
    <w:rsid w:val="00AE12F0"/>
    <w:rsid w:val="00AE24DC"/>
    <w:rsid w:val="00AE3245"/>
    <w:rsid w:val="00AE3AD3"/>
    <w:rsid w:val="00AE3B66"/>
    <w:rsid w:val="00AE3DDB"/>
    <w:rsid w:val="00AE760D"/>
    <w:rsid w:val="00AF09BD"/>
    <w:rsid w:val="00AF0B80"/>
    <w:rsid w:val="00AF148E"/>
    <w:rsid w:val="00AF199D"/>
    <w:rsid w:val="00AF1B53"/>
    <w:rsid w:val="00AF3BE4"/>
    <w:rsid w:val="00AF5BEC"/>
    <w:rsid w:val="00B0078D"/>
    <w:rsid w:val="00B035AB"/>
    <w:rsid w:val="00B1094C"/>
    <w:rsid w:val="00B1329E"/>
    <w:rsid w:val="00B15596"/>
    <w:rsid w:val="00B20E50"/>
    <w:rsid w:val="00B20F02"/>
    <w:rsid w:val="00B21EE1"/>
    <w:rsid w:val="00B23D99"/>
    <w:rsid w:val="00B260AC"/>
    <w:rsid w:val="00B27F42"/>
    <w:rsid w:val="00B33E48"/>
    <w:rsid w:val="00B33F58"/>
    <w:rsid w:val="00B34658"/>
    <w:rsid w:val="00B3574D"/>
    <w:rsid w:val="00B37D58"/>
    <w:rsid w:val="00B42677"/>
    <w:rsid w:val="00B53797"/>
    <w:rsid w:val="00B53C68"/>
    <w:rsid w:val="00B5636C"/>
    <w:rsid w:val="00B56B5A"/>
    <w:rsid w:val="00B65DE5"/>
    <w:rsid w:val="00B66C4A"/>
    <w:rsid w:val="00B67386"/>
    <w:rsid w:val="00B6797B"/>
    <w:rsid w:val="00B70BD9"/>
    <w:rsid w:val="00B70E01"/>
    <w:rsid w:val="00B71249"/>
    <w:rsid w:val="00B75182"/>
    <w:rsid w:val="00B779F8"/>
    <w:rsid w:val="00B82B25"/>
    <w:rsid w:val="00B82EBD"/>
    <w:rsid w:val="00B849F5"/>
    <w:rsid w:val="00B86056"/>
    <w:rsid w:val="00B8689A"/>
    <w:rsid w:val="00B87574"/>
    <w:rsid w:val="00B90F30"/>
    <w:rsid w:val="00B95C90"/>
    <w:rsid w:val="00B968F5"/>
    <w:rsid w:val="00B96AA3"/>
    <w:rsid w:val="00B97D4A"/>
    <w:rsid w:val="00BA0583"/>
    <w:rsid w:val="00BA127A"/>
    <w:rsid w:val="00BA25A5"/>
    <w:rsid w:val="00BA36F2"/>
    <w:rsid w:val="00BA508B"/>
    <w:rsid w:val="00BA5D8F"/>
    <w:rsid w:val="00BA6E8F"/>
    <w:rsid w:val="00BA75E4"/>
    <w:rsid w:val="00BA7905"/>
    <w:rsid w:val="00BA7BA3"/>
    <w:rsid w:val="00BB0EAF"/>
    <w:rsid w:val="00BC0503"/>
    <w:rsid w:val="00BC0931"/>
    <w:rsid w:val="00BC0994"/>
    <w:rsid w:val="00BC2484"/>
    <w:rsid w:val="00BC40E4"/>
    <w:rsid w:val="00BC784A"/>
    <w:rsid w:val="00BC7BA9"/>
    <w:rsid w:val="00BD0624"/>
    <w:rsid w:val="00BD0DB7"/>
    <w:rsid w:val="00BD2BF9"/>
    <w:rsid w:val="00BD5C71"/>
    <w:rsid w:val="00BD6FB1"/>
    <w:rsid w:val="00BE0C76"/>
    <w:rsid w:val="00BE2DFB"/>
    <w:rsid w:val="00BE315D"/>
    <w:rsid w:val="00BE31C6"/>
    <w:rsid w:val="00BE40CB"/>
    <w:rsid w:val="00BE5762"/>
    <w:rsid w:val="00BE623D"/>
    <w:rsid w:val="00BF35AB"/>
    <w:rsid w:val="00BF5014"/>
    <w:rsid w:val="00BF514F"/>
    <w:rsid w:val="00BF792C"/>
    <w:rsid w:val="00BF7975"/>
    <w:rsid w:val="00C01363"/>
    <w:rsid w:val="00C04CAA"/>
    <w:rsid w:val="00C10159"/>
    <w:rsid w:val="00C1091A"/>
    <w:rsid w:val="00C14EC1"/>
    <w:rsid w:val="00C2033A"/>
    <w:rsid w:val="00C24FC4"/>
    <w:rsid w:val="00C25462"/>
    <w:rsid w:val="00C33035"/>
    <w:rsid w:val="00C366A8"/>
    <w:rsid w:val="00C367A6"/>
    <w:rsid w:val="00C44286"/>
    <w:rsid w:val="00C44366"/>
    <w:rsid w:val="00C44BC5"/>
    <w:rsid w:val="00C4521B"/>
    <w:rsid w:val="00C46759"/>
    <w:rsid w:val="00C469EA"/>
    <w:rsid w:val="00C4788E"/>
    <w:rsid w:val="00C53D56"/>
    <w:rsid w:val="00C56CD1"/>
    <w:rsid w:val="00C612EC"/>
    <w:rsid w:val="00C632E5"/>
    <w:rsid w:val="00C644F7"/>
    <w:rsid w:val="00C64D7E"/>
    <w:rsid w:val="00C652C1"/>
    <w:rsid w:val="00C662B0"/>
    <w:rsid w:val="00C67C8F"/>
    <w:rsid w:val="00C711D3"/>
    <w:rsid w:val="00C72F7B"/>
    <w:rsid w:val="00C74DE9"/>
    <w:rsid w:val="00C75585"/>
    <w:rsid w:val="00C82508"/>
    <w:rsid w:val="00C8445D"/>
    <w:rsid w:val="00C865DD"/>
    <w:rsid w:val="00C86A88"/>
    <w:rsid w:val="00C90E7B"/>
    <w:rsid w:val="00C92D83"/>
    <w:rsid w:val="00CA33A9"/>
    <w:rsid w:val="00CA58D7"/>
    <w:rsid w:val="00CA73A5"/>
    <w:rsid w:val="00CB00FD"/>
    <w:rsid w:val="00CB63DC"/>
    <w:rsid w:val="00CB74F8"/>
    <w:rsid w:val="00CC4DDA"/>
    <w:rsid w:val="00CC63BA"/>
    <w:rsid w:val="00CD1068"/>
    <w:rsid w:val="00CD44DC"/>
    <w:rsid w:val="00CD723F"/>
    <w:rsid w:val="00CE0838"/>
    <w:rsid w:val="00CE3334"/>
    <w:rsid w:val="00CE4065"/>
    <w:rsid w:val="00CE5556"/>
    <w:rsid w:val="00CE7FC5"/>
    <w:rsid w:val="00CF575D"/>
    <w:rsid w:val="00CF5EEF"/>
    <w:rsid w:val="00CF70A2"/>
    <w:rsid w:val="00CF7B4A"/>
    <w:rsid w:val="00D07928"/>
    <w:rsid w:val="00D0795C"/>
    <w:rsid w:val="00D10D0F"/>
    <w:rsid w:val="00D11CAD"/>
    <w:rsid w:val="00D16FEF"/>
    <w:rsid w:val="00D216B3"/>
    <w:rsid w:val="00D21C82"/>
    <w:rsid w:val="00D22FC8"/>
    <w:rsid w:val="00D23C35"/>
    <w:rsid w:val="00D24E6F"/>
    <w:rsid w:val="00D25A16"/>
    <w:rsid w:val="00D2660F"/>
    <w:rsid w:val="00D27527"/>
    <w:rsid w:val="00D30B28"/>
    <w:rsid w:val="00D32F14"/>
    <w:rsid w:val="00D35FEB"/>
    <w:rsid w:val="00D3780C"/>
    <w:rsid w:val="00D37845"/>
    <w:rsid w:val="00D37C60"/>
    <w:rsid w:val="00D37CE6"/>
    <w:rsid w:val="00D4621C"/>
    <w:rsid w:val="00D46C75"/>
    <w:rsid w:val="00D5018A"/>
    <w:rsid w:val="00D502F1"/>
    <w:rsid w:val="00D50B49"/>
    <w:rsid w:val="00D5322F"/>
    <w:rsid w:val="00D54D9A"/>
    <w:rsid w:val="00D558B4"/>
    <w:rsid w:val="00D56F86"/>
    <w:rsid w:val="00D61E7B"/>
    <w:rsid w:val="00D63128"/>
    <w:rsid w:val="00D64E9B"/>
    <w:rsid w:val="00D66945"/>
    <w:rsid w:val="00D73D0B"/>
    <w:rsid w:val="00D746DC"/>
    <w:rsid w:val="00D7470E"/>
    <w:rsid w:val="00D8051F"/>
    <w:rsid w:val="00D86194"/>
    <w:rsid w:val="00D87F6C"/>
    <w:rsid w:val="00D92457"/>
    <w:rsid w:val="00D93258"/>
    <w:rsid w:val="00D94D41"/>
    <w:rsid w:val="00D9787B"/>
    <w:rsid w:val="00DA1A6D"/>
    <w:rsid w:val="00DA2625"/>
    <w:rsid w:val="00DA2FC2"/>
    <w:rsid w:val="00DA365E"/>
    <w:rsid w:val="00DA3BB5"/>
    <w:rsid w:val="00DA4519"/>
    <w:rsid w:val="00DB04CB"/>
    <w:rsid w:val="00DC03B3"/>
    <w:rsid w:val="00DC187C"/>
    <w:rsid w:val="00DD0227"/>
    <w:rsid w:val="00DD18C1"/>
    <w:rsid w:val="00DD3EAF"/>
    <w:rsid w:val="00DD4C15"/>
    <w:rsid w:val="00DD4C3E"/>
    <w:rsid w:val="00DD7400"/>
    <w:rsid w:val="00DD7B48"/>
    <w:rsid w:val="00DE0F71"/>
    <w:rsid w:val="00DE10EB"/>
    <w:rsid w:val="00DE153A"/>
    <w:rsid w:val="00DE2003"/>
    <w:rsid w:val="00DE47C5"/>
    <w:rsid w:val="00DE67D0"/>
    <w:rsid w:val="00DE693C"/>
    <w:rsid w:val="00DF2AB9"/>
    <w:rsid w:val="00DF365A"/>
    <w:rsid w:val="00DF3C32"/>
    <w:rsid w:val="00DF49C8"/>
    <w:rsid w:val="00DF5188"/>
    <w:rsid w:val="00E073E7"/>
    <w:rsid w:val="00E1359A"/>
    <w:rsid w:val="00E15382"/>
    <w:rsid w:val="00E15FD4"/>
    <w:rsid w:val="00E166D7"/>
    <w:rsid w:val="00E1690B"/>
    <w:rsid w:val="00E20610"/>
    <w:rsid w:val="00E258C8"/>
    <w:rsid w:val="00E329CD"/>
    <w:rsid w:val="00E354EE"/>
    <w:rsid w:val="00E36B6E"/>
    <w:rsid w:val="00E440E5"/>
    <w:rsid w:val="00E50EBB"/>
    <w:rsid w:val="00E527B9"/>
    <w:rsid w:val="00E54032"/>
    <w:rsid w:val="00E638AF"/>
    <w:rsid w:val="00E6414C"/>
    <w:rsid w:val="00E65AA9"/>
    <w:rsid w:val="00E70679"/>
    <w:rsid w:val="00E715C3"/>
    <w:rsid w:val="00E71B05"/>
    <w:rsid w:val="00E76B14"/>
    <w:rsid w:val="00E81136"/>
    <w:rsid w:val="00E8360F"/>
    <w:rsid w:val="00E9075F"/>
    <w:rsid w:val="00E9099E"/>
    <w:rsid w:val="00E94E09"/>
    <w:rsid w:val="00E96B86"/>
    <w:rsid w:val="00EA1491"/>
    <w:rsid w:val="00EA33A5"/>
    <w:rsid w:val="00EA48CC"/>
    <w:rsid w:val="00EA6317"/>
    <w:rsid w:val="00EA6F8D"/>
    <w:rsid w:val="00EA7B93"/>
    <w:rsid w:val="00EB07B0"/>
    <w:rsid w:val="00EB381B"/>
    <w:rsid w:val="00EB3D65"/>
    <w:rsid w:val="00EB5EB7"/>
    <w:rsid w:val="00EB611C"/>
    <w:rsid w:val="00EB73EF"/>
    <w:rsid w:val="00EC07E4"/>
    <w:rsid w:val="00EC5C71"/>
    <w:rsid w:val="00EC66B2"/>
    <w:rsid w:val="00ED39E4"/>
    <w:rsid w:val="00ED6C1D"/>
    <w:rsid w:val="00ED70E9"/>
    <w:rsid w:val="00EE26F0"/>
    <w:rsid w:val="00EE2A1C"/>
    <w:rsid w:val="00EE757B"/>
    <w:rsid w:val="00EE7C2A"/>
    <w:rsid w:val="00EF004F"/>
    <w:rsid w:val="00EF22E9"/>
    <w:rsid w:val="00EF33B2"/>
    <w:rsid w:val="00F014F7"/>
    <w:rsid w:val="00F020EF"/>
    <w:rsid w:val="00F02B46"/>
    <w:rsid w:val="00F058F2"/>
    <w:rsid w:val="00F07F71"/>
    <w:rsid w:val="00F13564"/>
    <w:rsid w:val="00F152D3"/>
    <w:rsid w:val="00F16366"/>
    <w:rsid w:val="00F201B4"/>
    <w:rsid w:val="00F218B7"/>
    <w:rsid w:val="00F22197"/>
    <w:rsid w:val="00F22C08"/>
    <w:rsid w:val="00F245FC"/>
    <w:rsid w:val="00F2575D"/>
    <w:rsid w:val="00F264E0"/>
    <w:rsid w:val="00F330B7"/>
    <w:rsid w:val="00F37BD4"/>
    <w:rsid w:val="00F40B3F"/>
    <w:rsid w:val="00F41B0F"/>
    <w:rsid w:val="00F427AF"/>
    <w:rsid w:val="00F45704"/>
    <w:rsid w:val="00F46051"/>
    <w:rsid w:val="00F51A82"/>
    <w:rsid w:val="00F52042"/>
    <w:rsid w:val="00F53A4F"/>
    <w:rsid w:val="00F53D1A"/>
    <w:rsid w:val="00F54B53"/>
    <w:rsid w:val="00F57D24"/>
    <w:rsid w:val="00F60DE4"/>
    <w:rsid w:val="00F62AB8"/>
    <w:rsid w:val="00F67E8E"/>
    <w:rsid w:val="00F70D9B"/>
    <w:rsid w:val="00F7166B"/>
    <w:rsid w:val="00F719F2"/>
    <w:rsid w:val="00F71D66"/>
    <w:rsid w:val="00F7623E"/>
    <w:rsid w:val="00F764F8"/>
    <w:rsid w:val="00F83494"/>
    <w:rsid w:val="00F84466"/>
    <w:rsid w:val="00F84D77"/>
    <w:rsid w:val="00F86DD3"/>
    <w:rsid w:val="00F86F11"/>
    <w:rsid w:val="00F87729"/>
    <w:rsid w:val="00F90999"/>
    <w:rsid w:val="00F90C6F"/>
    <w:rsid w:val="00F91C72"/>
    <w:rsid w:val="00F93EE3"/>
    <w:rsid w:val="00FA3DB5"/>
    <w:rsid w:val="00FA71CD"/>
    <w:rsid w:val="00FB0E18"/>
    <w:rsid w:val="00FB18E0"/>
    <w:rsid w:val="00FB195F"/>
    <w:rsid w:val="00FB1F37"/>
    <w:rsid w:val="00FB4970"/>
    <w:rsid w:val="00FB5B4F"/>
    <w:rsid w:val="00FB5E30"/>
    <w:rsid w:val="00FB65FE"/>
    <w:rsid w:val="00FB7E20"/>
    <w:rsid w:val="00FC102B"/>
    <w:rsid w:val="00FC3E95"/>
    <w:rsid w:val="00FC491C"/>
    <w:rsid w:val="00FC4DFB"/>
    <w:rsid w:val="00FC4E68"/>
    <w:rsid w:val="00FC50E3"/>
    <w:rsid w:val="00FD0FC2"/>
    <w:rsid w:val="00FD2172"/>
    <w:rsid w:val="00FD24C5"/>
    <w:rsid w:val="00FD3791"/>
    <w:rsid w:val="00FD4752"/>
    <w:rsid w:val="00FD4E55"/>
    <w:rsid w:val="00FD54A4"/>
    <w:rsid w:val="00FD5C82"/>
    <w:rsid w:val="00FD61D1"/>
    <w:rsid w:val="00FD7D0C"/>
    <w:rsid w:val="00FE1FB3"/>
    <w:rsid w:val="00FE26A3"/>
    <w:rsid w:val="00FE7B63"/>
    <w:rsid w:val="00FF0ADF"/>
    <w:rsid w:val="00FF3655"/>
    <w:rsid w:val="00FF4FF9"/>
    <w:rsid w:val="00FF740B"/>
    <w:rsid w:val="02993232"/>
    <w:rsid w:val="04DB51C2"/>
    <w:rsid w:val="05C7272F"/>
    <w:rsid w:val="06772223"/>
    <w:rsid w:val="068B2F88"/>
    <w:rsid w:val="08A945FD"/>
    <w:rsid w:val="09259A7B"/>
    <w:rsid w:val="09AFA588"/>
    <w:rsid w:val="09B7E9C4"/>
    <w:rsid w:val="0B5EA0AB"/>
    <w:rsid w:val="0F19069F"/>
    <w:rsid w:val="0FBF4677"/>
    <w:rsid w:val="1174745F"/>
    <w:rsid w:val="11AF12F7"/>
    <w:rsid w:val="126B4220"/>
    <w:rsid w:val="12E47A91"/>
    <w:rsid w:val="14B37FC5"/>
    <w:rsid w:val="159C5588"/>
    <w:rsid w:val="16119660"/>
    <w:rsid w:val="164B76B5"/>
    <w:rsid w:val="17B12FFF"/>
    <w:rsid w:val="1917B78B"/>
    <w:rsid w:val="194D0060"/>
    <w:rsid w:val="19AA20AC"/>
    <w:rsid w:val="1C3B51A6"/>
    <w:rsid w:val="1F73D50B"/>
    <w:rsid w:val="1F7C1947"/>
    <w:rsid w:val="206E67E7"/>
    <w:rsid w:val="20FB1BA0"/>
    <w:rsid w:val="22916ACD"/>
    <w:rsid w:val="242D3B2E"/>
    <w:rsid w:val="2541D90A"/>
    <w:rsid w:val="25C9EE32"/>
    <w:rsid w:val="26C4810E"/>
    <w:rsid w:val="277EE6F0"/>
    <w:rsid w:val="2824D105"/>
    <w:rsid w:val="282F71A3"/>
    <w:rsid w:val="29018EF4"/>
    <w:rsid w:val="291AB751"/>
    <w:rsid w:val="2BB3C1AB"/>
    <w:rsid w:val="2EA00C95"/>
    <w:rsid w:val="2F70D078"/>
    <w:rsid w:val="34221F3E"/>
    <w:rsid w:val="345F5325"/>
    <w:rsid w:val="360F502F"/>
    <w:rsid w:val="36306C5B"/>
    <w:rsid w:val="3632976A"/>
    <w:rsid w:val="3662F23F"/>
    <w:rsid w:val="376EFA4D"/>
    <w:rsid w:val="3ABA8E02"/>
    <w:rsid w:val="3ADCDD3E"/>
    <w:rsid w:val="3B9CDB24"/>
    <w:rsid w:val="3CA1D8EE"/>
    <w:rsid w:val="3CCD9D2E"/>
    <w:rsid w:val="4095C8BF"/>
    <w:rsid w:val="429967D9"/>
    <w:rsid w:val="46EBE1E6"/>
    <w:rsid w:val="47A49CB5"/>
    <w:rsid w:val="48689FF7"/>
    <w:rsid w:val="4887B247"/>
    <w:rsid w:val="496D2EC0"/>
    <w:rsid w:val="4A2382A8"/>
    <w:rsid w:val="4A71F3DA"/>
    <w:rsid w:val="4B7140B8"/>
    <w:rsid w:val="4C61C05A"/>
    <w:rsid w:val="4C9CA303"/>
    <w:rsid w:val="4CF04513"/>
    <w:rsid w:val="4FF78B00"/>
    <w:rsid w:val="5097E5E2"/>
    <w:rsid w:val="512996C3"/>
    <w:rsid w:val="53066353"/>
    <w:rsid w:val="53D06947"/>
    <w:rsid w:val="548E8C8B"/>
    <w:rsid w:val="5529EC74"/>
    <w:rsid w:val="5553114B"/>
    <w:rsid w:val="56147595"/>
    <w:rsid w:val="5618921A"/>
    <w:rsid w:val="569511C0"/>
    <w:rsid w:val="57020C6E"/>
    <w:rsid w:val="5792BA77"/>
    <w:rsid w:val="5A26826E"/>
    <w:rsid w:val="5A39AD30"/>
    <w:rsid w:val="5A7907DC"/>
    <w:rsid w:val="5E778A40"/>
    <w:rsid w:val="5ED7D134"/>
    <w:rsid w:val="5F126BAA"/>
    <w:rsid w:val="6301C11A"/>
    <w:rsid w:val="63E8763E"/>
    <w:rsid w:val="64C96BE3"/>
    <w:rsid w:val="650F4BAA"/>
    <w:rsid w:val="656B1E42"/>
    <w:rsid w:val="6584469F"/>
    <w:rsid w:val="6652E729"/>
    <w:rsid w:val="66EB6FD9"/>
    <w:rsid w:val="66F81D66"/>
    <w:rsid w:val="673E6287"/>
    <w:rsid w:val="67EE5D7B"/>
    <w:rsid w:val="68DA32E8"/>
    <w:rsid w:val="6A4CD7FA"/>
    <w:rsid w:val="6A760349"/>
    <w:rsid w:val="6A930778"/>
    <w:rsid w:val="6AF8136A"/>
    <w:rsid w:val="6B25FE3D"/>
    <w:rsid w:val="6B2F8688"/>
    <w:rsid w:val="6C11D3AA"/>
    <w:rsid w:val="6C422E7F"/>
    <w:rsid w:val="6DB2B224"/>
    <w:rsid w:val="6E704E29"/>
    <w:rsid w:val="6EEA06EE"/>
    <w:rsid w:val="70C70004"/>
    <w:rsid w:val="70E544CD"/>
    <w:rsid w:val="723EC182"/>
    <w:rsid w:val="7257E9DF"/>
    <w:rsid w:val="76834D94"/>
    <w:rsid w:val="76E565DC"/>
    <w:rsid w:val="7724FFF3"/>
    <w:rsid w:val="78C0D054"/>
    <w:rsid w:val="7A0E9A05"/>
    <w:rsid w:val="7B1232A7"/>
    <w:rsid w:val="7CF28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2C754"/>
  <w15:docId w15:val="{40A49F9E-4A63-4D51-BF0A-37CAA1A76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F37"/>
    <w:pPr>
      <w:spacing w:after="200" w:line="480" w:lineRule="auto"/>
      <w:contextualSpacing/>
    </w:pPr>
    <w:rPr>
      <w:sz w:val="22"/>
      <w:szCs w:val="22"/>
    </w:rPr>
  </w:style>
  <w:style w:type="paragraph" w:styleId="Heading1">
    <w:name w:val="heading 1"/>
    <w:next w:val="Normal"/>
    <w:link w:val="Heading1Char"/>
    <w:uiPriority w:val="9"/>
    <w:qFormat/>
    <w:rsid w:val="008B076D"/>
    <w:pPr>
      <w:keepNext/>
      <w:keepLines/>
      <w:spacing w:before="240" w:after="240" w:line="276" w:lineRule="auto"/>
      <w:jc w:val="center"/>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qFormat/>
    <w:rsid w:val="005C0A6D"/>
    <w:pPr>
      <w:keepNext/>
      <w:keepLines/>
      <w:spacing w:before="200" w:after="0"/>
      <w:outlineLvl w:val="1"/>
    </w:pPr>
    <w:rPr>
      <w:rFonts w:ascii="Cambria" w:eastAsia="Times New Roman" w:hAnsi="Cambria"/>
      <w:b/>
      <w:bCs/>
      <w:sz w:val="26"/>
      <w:szCs w:val="26"/>
    </w:rPr>
  </w:style>
  <w:style w:type="paragraph" w:styleId="Heading3">
    <w:name w:val="heading 3"/>
    <w:basedOn w:val="Normal"/>
    <w:next w:val="Normal"/>
    <w:link w:val="Heading3Char"/>
    <w:uiPriority w:val="9"/>
    <w:unhideWhenUsed/>
    <w:qFormat/>
    <w:rsid w:val="00E54032"/>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343AA"/>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B076D"/>
    <w:rPr>
      <w:rFonts w:ascii="Times New Roman" w:eastAsia="Times New Roman" w:hAnsi="Times New Roman"/>
      <w:b/>
      <w:bCs/>
      <w:sz w:val="24"/>
      <w:szCs w:val="24"/>
    </w:rPr>
  </w:style>
  <w:style w:type="character" w:customStyle="1" w:styleId="Heading2Char">
    <w:name w:val="Heading 2 Char"/>
    <w:link w:val="Heading2"/>
    <w:uiPriority w:val="9"/>
    <w:rsid w:val="005C0A6D"/>
    <w:rPr>
      <w:rFonts w:ascii="Cambria" w:eastAsia="Times New Roman" w:hAnsi="Cambria"/>
      <w:b/>
      <w:bCs/>
      <w:sz w:val="26"/>
      <w:szCs w:val="26"/>
    </w:rPr>
  </w:style>
  <w:style w:type="paragraph" w:styleId="Header">
    <w:name w:val="header"/>
    <w:basedOn w:val="Normal"/>
    <w:link w:val="HeaderChar"/>
    <w:uiPriority w:val="99"/>
    <w:unhideWhenUsed/>
    <w:rsid w:val="004B6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DEE"/>
  </w:style>
  <w:style w:type="paragraph" w:styleId="Footer">
    <w:name w:val="footer"/>
    <w:basedOn w:val="Normal"/>
    <w:link w:val="FooterChar"/>
    <w:unhideWhenUsed/>
    <w:rsid w:val="004B6DEE"/>
    <w:pPr>
      <w:tabs>
        <w:tab w:val="center" w:pos="4680"/>
        <w:tab w:val="right" w:pos="9360"/>
      </w:tabs>
      <w:spacing w:after="0" w:line="240" w:lineRule="auto"/>
    </w:pPr>
  </w:style>
  <w:style w:type="character" w:customStyle="1" w:styleId="FooterChar">
    <w:name w:val="Footer Char"/>
    <w:basedOn w:val="DefaultParagraphFont"/>
    <w:link w:val="Footer"/>
    <w:rsid w:val="004B6DEE"/>
  </w:style>
  <w:style w:type="paragraph" w:styleId="BalloonText">
    <w:name w:val="Balloon Text"/>
    <w:basedOn w:val="Normal"/>
    <w:link w:val="BalloonTextChar"/>
    <w:uiPriority w:val="99"/>
    <w:semiHidden/>
    <w:unhideWhenUsed/>
    <w:rsid w:val="0032262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22622"/>
    <w:rPr>
      <w:rFonts w:ascii="Tahoma" w:hAnsi="Tahoma" w:cs="Tahoma"/>
      <w:sz w:val="16"/>
      <w:szCs w:val="16"/>
    </w:rPr>
  </w:style>
  <w:style w:type="paragraph" w:styleId="Title">
    <w:name w:val="Title"/>
    <w:basedOn w:val="Normal"/>
    <w:link w:val="TitleChar"/>
    <w:rsid w:val="00020FC0"/>
    <w:pPr>
      <w:keepNext/>
      <w:pBdr>
        <w:bottom w:val="single" w:sz="6" w:space="14" w:color="808080"/>
      </w:pBdr>
      <w:spacing w:before="100" w:after="3600" w:line="600" w:lineRule="exact"/>
      <w:jc w:val="center"/>
    </w:pPr>
    <w:rPr>
      <w:rFonts w:ascii="Arial Black" w:eastAsia="Times New Roman" w:hAnsi="Arial Black"/>
      <w:color w:val="808080"/>
      <w:spacing w:val="-35"/>
      <w:kern w:val="28"/>
      <w:sz w:val="48"/>
      <w:szCs w:val="20"/>
    </w:rPr>
  </w:style>
  <w:style w:type="character" w:customStyle="1" w:styleId="TitleChar">
    <w:name w:val="Title Char"/>
    <w:link w:val="Title"/>
    <w:rsid w:val="00020FC0"/>
    <w:rPr>
      <w:rFonts w:ascii="Arial Black" w:eastAsia="Times New Roman" w:hAnsi="Arial Black" w:cs="Times New Roman"/>
      <w:color w:val="808080"/>
      <w:spacing w:val="-35"/>
      <w:kern w:val="28"/>
      <w:sz w:val="48"/>
      <w:szCs w:val="20"/>
    </w:rPr>
  </w:style>
  <w:style w:type="paragraph" w:styleId="Subtitle">
    <w:name w:val="Subtitle"/>
    <w:basedOn w:val="Title"/>
    <w:next w:val="BodyText"/>
    <w:link w:val="SubtitleChar"/>
    <w:rsid w:val="00020FC0"/>
    <w:pPr>
      <w:spacing w:before="1940" w:after="0" w:line="200" w:lineRule="atLeast"/>
    </w:pPr>
    <w:rPr>
      <w:rFonts w:ascii="Garamond" w:hAnsi="Garamond"/>
      <w:bCs/>
      <w:caps/>
      <w:spacing w:val="30"/>
      <w:sz w:val="18"/>
    </w:rPr>
  </w:style>
  <w:style w:type="character" w:customStyle="1" w:styleId="SubtitleChar">
    <w:name w:val="Subtitle Char"/>
    <w:link w:val="Subtitle"/>
    <w:rsid w:val="00020FC0"/>
    <w:rPr>
      <w:rFonts w:ascii="Garamond" w:eastAsia="Times New Roman" w:hAnsi="Garamond" w:cs="Times New Roman"/>
      <w:bCs/>
      <w:caps/>
      <w:color w:val="808080"/>
      <w:spacing w:val="30"/>
      <w:kern w:val="28"/>
      <w:sz w:val="18"/>
      <w:szCs w:val="20"/>
    </w:rPr>
  </w:style>
  <w:style w:type="paragraph" w:customStyle="1" w:styleId="CompanyName">
    <w:name w:val="Company Name"/>
    <w:basedOn w:val="Normal"/>
    <w:next w:val="Normal"/>
    <w:rsid w:val="00020FC0"/>
    <w:pPr>
      <w:spacing w:before="420" w:after="60" w:line="320" w:lineRule="exact"/>
    </w:pPr>
    <w:rPr>
      <w:rFonts w:ascii="Garamond" w:eastAsia="Times New Roman" w:hAnsi="Garamond"/>
      <w:caps/>
      <w:kern w:val="36"/>
      <w:sz w:val="38"/>
      <w:szCs w:val="20"/>
    </w:rPr>
  </w:style>
  <w:style w:type="paragraph" w:customStyle="1" w:styleId="PartLabel">
    <w:name w:val="Part Label"/>
    <w:basedOn w:val="Normal"/>
    <w:next w:val="Normal"/>
    <w:rsid w:val="00020FC0"/>
    <w:pPr>
      <w:framePr w:w="2045" w:hSpace="187" w:vSpace="187" w:wrap="notBeside" w:vAnchor="page" w:hAnchor="margin" w:xAlign="right" w:y="966"/>
      <w:shd w:val="pct20" w:color="auto" w:fill="auto"/>
      <w:spacing w:before="320" w:after="0" w:line="1560" w:lineRule="exact"/>
      <w:jc w:val="center"/>
    </w:pPr>
    <w:rPr>
      <w:rFonts w:ascii="Arial Black" w:eastAsia="Times New Roman" w:hAnsi="Arial Black"/>
      <w:color w:val="FFFFFF"/>
      <w:sz w:val="196"/>
      <w:szCs w:val="20"/>
    </w:rPr>
  </w:style>
  <w:style w:type="paragraph" w:customStyle="1" w:styleId="PartTitle">
    <w:name w:val="Part Title"/>
    <w:basedOn w:val="Normal"/>
    <w:next w:val="PartLabel"/>
    <w:rsid w:val="00020FC0"/>
    <w:pPr>
      <w:keepNext/>
      <w:pageBreakBefore/>
      <w:framePr w:w="2045" w:hSpace="187" w:vSpace="187" w:wrap="notBeside" w:vAnchor="page" w:hAnchor="margin" w:xAlign="right" w:y="966"/>
      <w:shd w:val="pct20" w:color="auto" w:fill="auto"/>
      <w:spacing w:after="0" w:line="480" w:lineRule="exact"/>
      <w:jc w:val="center"/>
    </w:pPr>
    <w:rPr>
      <w:rFonts w:ascii="Arial Black" w:eastAsia="Times New Roman" w:hAnsi="Arial Black"/>
      <w:spacing w:val="-50"/>
      <w:sz w:val="36"/>
      <w:szCs w:val="20"/>
    </w:rPr>
  </w:style>
  <w:style w:type="paragraph" w:customStyle="1" w:styleId="ReturnAddress">
    <w:name w:val="Return Address"/>
    <w:basedOn w:val="Normal"/>
    <w:rsid w:val="00020FC0"/>
    <w:pPr>
      <w:spacing w:after="0" w:line="240" w:lineRule="auto"/>
      <w:jc w:val="center"/>
    </w:pPr>
    <w:rPr>
      <w:rFonts w:ascii="Garamond" w:eastAsia="Times New Roman" w:hAnsi="Garamond"/>
      <w:spacing w:val="-3"/>
      <w:sz w:val="20"/>
      <w:szCs w:val="20"/>
    </w:rPr>
  </w:style>
  <w:style w:type="paragraph" w:customStyle="1" w:styleId="SubtitleCover">
    <w:name w:val="Subtitle Cover"/>
    <w:basedOn w:val="Normal"/>
    <w:next w:val="Normal"/>
    <w:rsid w:val="00020FC0"/>
    <w:pPr>
      <w:keepNext/>
      <w:pBdr>
        <w:top w:val="single" w:sz="6" w:space="1" w:color="auto"/>
      </w:pBdr>
      <w:spacing w:after="5280" w:line="480" w:lineRule="exact"/>
    </w:pPr>
    <w:rPr>
      <w:rFonts w:ascii="Garamond" w:eastAsia="Times New Roman" w:hAnsi="Garamond"/>
      <w:spacing w:val="-15"/>
      <w:kern w:val="28"/>
      <w:sz w:val="44"/>
      <w:szCs w:val="20"/>
    </w:rPr>
  </w:style>
  <w:style w:type="paragraph" w:customStyle="1" w:styleId="TitleCover">
    <w:name w:val="Title Cover"/>
    <w:basedOn w:val="Normal"/>
    <w:next w:val="SubtitleCover"/>
    <w:rsid w:val="00020FC0"/>
    <w:pPr>
      <w:pBdr>
        <w:top w:val="single" w:sz="6" w:space="31" w:color="FFFFFF"/>
        <w:left w:val="single" w:sz="6" w:space="31" w:color="FFFFFF"/>
        <w:bottom w:val="single" w:sz="6" w:space="31" w:color="FFFFFF"/>
        <w:right w:val="single" w:sz="6" w:space="31" w:color="FFFFFF"/>
      </w:pBdr>
      <w:shd w:val="pct10" w:color="auto" w:fill="auto"/>
      <w:spacing w:after="0" w:line="1440" w:lineRule="exact"/>
      <w:ind w:left="600" w:right="600"/>
      <w:jc w:val="right"/>
    </w:pPr>
    <w:rPr>
      <w:rFonts w:ascii="Garamond" w:eastAsia="Times New Roman" w:hAnsi="Garamond"/>
      <w:spacing w:val="-70"/>
      <w:kern w:val="28"/>
      <w:sz w:val="144"/>
      <w:szCs w:val="20"/>
    </w:rPr>
  </w:style>
  <w:style w:type="character" w:styleId="PageNumber">
    <w:name w:val="page number"/>
    <w:rsid w:val="00020FC0"/>
    <w:rPr>
      <w:b/>
      <w:bCs w:val="0"/>
    </w:rPr>
  </w:style>
  <w:style w:type="paragraph" w:styleId="BodyText">
    <w:name w:val="Body Text"/>
    <w:basedOn w:val="Normal"/>
    <w:link w:val="BodyTextChar"/>
    <w:uiPriority w:val="99"/>
    <w:semiHidden/>
    <w:unhideWhenUsed/>
    <w:rsid w:val="00020FC0"/>
    <w:pPr>
      <w:spacing w:after="120"/>
    </w:pPr>
  </w:style>
  <w:style w:type="character" w:customStyle="1" w:styleId="BodyTextChar">
    <w:name w:val="Body Text Char"/>
    <w:basedOn w:val="DefaultParagraphFont"/>
    <w:link w:val="BodyText"/>
    <w:uiPriority w:val="99"/>
    <w:semiHidden/>
    <w:rsid w:val="00020FC0"/>
  </w:style>
  <w:style w:type="paragraph" w:styleId="TOC2">
    <w:name w:val="toc 2"/>
    <w:basedOn w:val="Normal"/>
    <w:next w:val="Normal"/>
    <w:autoRedefine/>
    <w:uiPriority w:val="39"/>
    <w:unhideWhenUsed/>
    <w:qFormat/>
    <w:rsid w:val="00E9099E"/>
    <w:pPr>
      <w:spacing w:after="100"/>
      <w:ind w:left="220"/>
    </w:pPr>
  </w:style>
  <w:style w:type="paragraph" w:styleId="TOC1">
    <w:name w:val="toc 1"/>
    <w:basedOn w:val="Normal"/>
    <w:next w:val="Normal"/>
    <w:autoRedefine/>
    <w:uiPriority w:val="39"/>
    <w:unhideWhenUsed/>
    <w:qFormat/>
    <w:rsid w:val="005C2658"/>
    <w:pPr>
      <w:tabs>
        <w:tab w:val="right" w:leader="dot" w:pos="9350"/>
      </w:tabs>
      <w:spacing w:after="100"/>
    </w:pPr>
  </w:style>
  <w:style w:type="character" w:styleId="Hyperlink">
    <w:name w:val="Hyperlink"/>
    <w:uiPriority w:val="99"/>
    <w:unhideWhenUsed/>
    <w:rsid w:val="00E9099E"/>
    <w:rPr>
      <w:color w:val="0000FF"/>
      <w:u w:val="single"/>
    </w:rPr>
  </w:style>
  <w:style w:type="paragraph" w:customStyle="1" w:styleId="BodyTextKeep">
    <w:name w:val="Body Text Keep"/>
    <w:basedOn w:val="BodyText"/>
    <w:next w:val="BodyText"/>
    <w:rsid w:val="00B849F5"/>
    <w:pPr>
      <w:keepNext/>
      <w:spacing w:after="240" w:line="240" w:lineRule="auto"/>
      <w:jc w:val="both"/>
    </w:pPr>
    <w:rPr>
      <w:rFonts w:ascii="Garamond" w:eastAsia="Times New Roman" w:hAnsi="Garamond"/>
      <w:spacing w:val="-5"/>
      <w:sz w:val="24"/>
      <w:szCs w:val="20"/>
    </w:rPr>
  </w:style>
  <w:style w:type="paragraph" w:customStyle="1" w:styleId="ChapterSubtitle">
    <w:name w:val="Chapter Subtitle"/>
    <w:basedOn w:val="Normal"/>
    <w:next w:val="BodyText"/>
    <w:rsid w:val="00B849F5"/>
    <w:pPr>
      <w:keepNext/>
      <w:keepLines/>
      <w:spacing w:after="360" w:line="240" w:lineRule="atLeast"/>
      <w:ind w:right="1800"/>
    </w:pPr>
    <w:rPr>
      <w:rFonts w:ascii="Garamond" w:eastAsia="Times New Roman" w:hAnsi="Garamond"/>
      <w:i/>
      <w:spacing w:val="-20"/>
      <w:kern w:val="28"/>
      <w:sz w:val="28"/>
      <w:szCs w:val="20"/>
    </w:rPr>
  </w:style>
  <w:style w:type="table" w:styleId="TableGrid">
    <w:name w:val="Table Grid"/>
    <w:basedOn w:val="TableNormal"/>
    <w:uiPriority w:val="39"/>
    <w:rsid w:val="00B849F5"/>
    <w:pPr>
      <w:widowControl w:val="0"/>
    </w:pPr>
    <w:rPr>
      <w:rFonts w:ascii="Verdana" w:eastAsia="Times New Roman" w:hAnsi="Verdana" w:cs="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rsid w:val="001343AA"/>
    <w:pPr>
      <w:numPr>
        <w:numId w:val="1"/>
      </w:numPr>
      <w:spacing w:after="240" w:line="240" w:lineRule="auto"/>
      <w:contextualSpacing w:val="0"/>
      <w:jc w:val="both"/>
    </w:pPr>
    <w:rPr>
      <w:rFonts w:ascii="Garamond" w:eastAsia="Times New Roman" w:hAnsi="Garamond"/>
      <w:spacing w:val="-5"/>
      <w:sz w:val="24"/>
      <w:szCs w:val="20"/>
    </w:rPr>
  </w:style>
  <w:style w:type="character" w:customStyle="1" w:styleId="ListBulletChar">
    <w:name w:val="List Bullet Char"/>
    <w:link w:val="ListBullet"/>
    <w:rsid w:val="001343AA"/>
    <w:rPr>
      <w:rFonts w:ascii="Garamond" w:eastAsia="Times New Roman" w:hAnsi="Garamond"/>
      <w:spacing w:val="-5"/>
      <w:sz w:val="24"/>
    </w:rPr>
  </w:style>
  <w:style w:type="paragraph" w:styleId="List">
    <w:name w:val="List"/>
    <w:basedOn w:val="Normal"/>
    <w:uiPriority w:val="99"/>
    <w:unhideWhenUsed/>
    <w:rsid w:val="001343AA"/>
    <w:pPr>
      <w:ind w:left="360" w:hanging="360"/>
    </w:pPr>
  </w:style>
  <w:style w:type="character" w:customStyle="1" w:styleId="Heading4Char">
    <w:name w:val="Heading 4 Char"/>
    <w:link w:val="Heading4"/>
    <w:uiPriority w:val="9"/>
    <w:semiHidden/>
    <w:rsid w:val="001343AA"/>
    <w:rPr>
      <w:rFonts w:ascii="Cambria" w:eastAsia="Times New Roman" w:hAnsi="Cambria" w:cs="Times New Roman"/>
      <w:b/>
      <w:bCs/>
      <w:i/>
      <w:iCs/>
      <w:color w:val="4F81BD"/>
    </w:rPr>
  </w:style>
  <w:style w:type="character" w:customStyle="1" w:styleId="Heading3Char">
    <w:name w:val="Heading 3 Char"/>
    <w:link w:val="Heading3"/>
    <w:uiPriority w:val="9"/>
    <w:rsid w:val="00E54032"/>
    <w:rPr>
      <w:rFonts w:ascii="Cambria" w:eastAsia="Times New Roman" w:hAnsi="Cambria" w:cs="Times New Roman"/>
      <w:b/>
      <w:bCs/>
      <w:color w:val="4F81BD"/>
    </w:rPr>
  </w:style>
  <w:style w:type="paragraph" w:styleId="ListParagraph">
    <w:name w:val="List Paragraph"/>
    <w:basedOn w:val="Normal"/>
    <w:uiPriority w:val="34"/>
    <w:qFormat/>
    <w:rsid w:val="00E54032"/>
    <w:pPr>
      <w:ind w:left="720"/>
    </w:pPr>
  </w:style>
  <w:style w:type="paragraph" w:customStyle="1" w:styleId="BlockQuotation">
    <w:name w:val="Block Quotation"/>
    <w:basedOn w:val="Normal"/>
    <w:qFormat/>
    <w:rsid w:val="005C2658"/>
    <w:pPr>
      <w:spacing w:after="120"/>
      <w:ind w:left="720" w:right="720"/>
    </w:pPr>
  </w:style>
  <w:style w:type="character" w:styleId="FollowedHyperlink">
    <w:name w:val="FollowedHyperlink"/>
    <w:uiPriority w:val="99"/>
    <w:semiHidden/>
    <w:unhideWhenUsed/>
    <w:rsid w:val="00031898"/>
    <w:rPr>
      <w:color w:val="800080"/>
      <w:u w:val="single"/>
    </w:rPr>
  </w:style>
  <w:style w:type="paragraph" w:customStyle="1" w:styleId="HangingIndent">
    <w:name w:val="Hanging Indent"/>
    <w:basedOn w:val="Normal"/>
    <w:link w:val="HangingIndentChar"/>
    <w:qFormat/>
    <w:rsid w:val="004D408C"/>
    <w:pPr>
      <w:ind w:left="720" w:hanging="720"/>
    </w:pPr>
  </w:style>
  <w:style w:type="character" w:customStyle="1" w:styleId="HangingIndentChar">
    <w:name w:val="Hanging Indent Char"/>
    <w:basedOn w:val="DefaultParagraphFont"/>
    <w:link w:val="HangingIndent"/>
    <w:rsid w:val="004D408C"/>
  </w:style>
  <w:style w:type="paragraph" w:customStyle="1" w:styleId="NormalNoIndent">
    <w:name w:val="Normal No Indent"/>
    <w:basedOn w:val="Normal"/>
    <w:rsid w:val="00153DDC"/>
    <w:pPr>
      <w:tabs>
        <w:tab w:val="left" w:pos="576"/>
      </w:tabs>
      <w:overflowPunct w:val="0"/>
      <w:autoSpaceDE w:val="0"/>
      <w:autoSpaceDN w:val="0"/>
      <w:adjustRightInd w:val="0"/>
      <w:spacing w:after="0" w:line="480" w:lineRule="atLeast"/>
      <w:contextualSpacing w:val="0"/>
      <w:textAlignment w:val="baseline"/>
    </w:pPr>
    <w:rPr>
      <w:rFonts w:ascii="Courier New" w:eastAsia="Times New Roman" w:hAnsi="Courier New"/>
      <w:sz w:val="24"/>
      <w:szCs w:val="20"/>
    </w:rPr>
  </w:style>
  <w:style w:type="paragraph" w:styleId="NormalWeb">
    <w:name w:val="Normal (Web)"/>
    <w:basedOn w:val="Normal"/>
    <w:uiPriority w:val="99"/>
    <w:semiHidden/>
    <w:unhideWhenUsed/>
    <w:rsid w:val="003113FC"/>
    <w:pPr>
      <w:spacing w:before="100" w:beforeAutospacing="1" w:after="100" w:afterAutospacing="1" w:line="240" w:lineRule="auto"/>
      <w:contextualSpacing w:val="0"/>
    </w:pPr>
    <w:rPr>
      <w:rFonts w:ascii="Times New Roman" w:eastAsia="Times New Roman" w:hAnsi="Times New Roman"/>
      <w:sz w:val="24"/>
      <w:szCs w:val="24"/>
    </w:rPr>
  </w:style>
  <w:style w:type="paragraph" w:styleId="TOCHeading">
    <w:name w:val="TOC Heading"/>
    <w:basedOn w:val="Heading1"/>
    <w:next w:val="Normal"/>
    <w:uiPriority w:val="39"/>
    <w:unhideWhenUsed/>
    <w:qFormat/>
    <w:rsid w:val="005C0A6D"/>
    <w:pPr>
      <w:spacing w:after="0" w:line="259" w:lineRule="auto"/>
      <w:jc w:val="left"/>
      <w:outlineLvl w:val="9"/>
    </w:pPr>
    <w:rPr>
      <w:rFonts w:ascii="Calibri Light" w:hAnsi="Calibri Light"/>
      <w:b w:val="0"/>
      <w:bCs w:val="0"/>
      <w:color w:val="2E74B5"/>
      <w:sz w:val="32"/>
      <w:szCs w:val="32"/>
    </w:rPr>
  </w:style>
  <w:style w:type="character" w:styleId="CommentReference">
    <w:name w:val="annotation reference"/>
    <w:basedOn w:val="DefaultParagraphFont"/>
    <w:uiPriority w:val="99"/>
    <w:semiHidden/>
    <w:unhideWhenUsed/>
    <w:rsid w:val="00A32496"/>
    <w:rPr>
      <w:sz w:val="16"/>
      <w:szCs w:val="16"/>
    </w:rPr>
  </w:style>
  <w:style w:type="paragraph" w:styleId="CommentText">
    <w:name w:val="annotation text"/>
    <w:basedOn w:val="Normal"/>
    <w:link w:val="CommentTextChar"/>
    <w:uiPriority w:val="99"/>
    <w:semiHidden/>
    <w:unhideWhenUsed/>
    <w:rsid w:val="00A32496"/>
    <w:pPr>
      <w:spacing w:line="240" w:lineRule="auto"/>
    </w:pPr>
    <w:rPr>
      <w:sz w:val="20"/>
      <w:szCs w:val="20"/>
    </w:rPr>
  </w:style>
  <w:style w:type="character" w:customStyle="1" w:styleId="CommentTextChar">
    <w:name w:val="Comment Text Char"/>
    <w:basedOn w:val="DefaultParagraphFont"/>
    <w:link w:val="CommentText"/>
    <w:uiPriority w:val="99"/>
    <w:semiHidden/>
    <w:rsid w:val="00A32496"/>
  </w:style>
  <w:style w:type="paragraph" w:styleId="CommentSubject">
    <w:name w:val="annotation subject"/>
    <w:basedOn w:val="CommentText"/>
    <w:next w:val="CommentText"/>
    <w:link w:val="CommentSubjectChar"/>
    <w:uiPriority w:val="99"/>
    <w:semiHidden/>
    <w:unhideWhenUsed/>
    <w:rsid w:val="00A32496"/>
    <w:rPr>
      <w:b/>
      <w:bCs/>
    </w:rPr>
  </w:style>
  <w:style w:type="character" w:customStyle="1" w:styleId="CommentSubjectChar">
    <w:name w:val="Comment Subject Char"/>
    <w:basedOn w:val="CommentTextChar"/>
    <w:link w:val="CommentSubject"/>
    <w:uiPriority w:val="99"/>
    <w:semiHidden/>
    <w:rsid w:val="00A32496"/>
    <w:rPr>
      <w:b/>
      <w:bCs/>
    </w:rPr>
  </w:style>
  <w:style w:type="paragraph" w:styleId="Caption">
    <w:name w:val="caption"/>
    <w:basedOn w:val="Normal"/>
    <w:next w:val="Normal"/>
    <w:uiPriority w:val="35"/>
    <w:unhideWhenUsed/>
    <w:qFormat/>
    <w:rsid w:val="00C4521B"/>
    <w:pPr>
      <w:spacing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271619"/>
    <w:rPr>
      <w:color w:val="605E5C"/>
      <w:shd w:val="clear" w:color="auto" w:fill="E1DFDD"/>
    </w:rPr>
  </w:style>
  <w:style w:type="character" w:customStyle="1" w:styleId="normaltextrun">
    <w:name w:val="normaltextrun"/>
    <w:basedOn w:val="DefaultParagraphFont"/>
    <w:rsid w:val="000D07E4"/>
  </w:style>
  <w:style w:type="character" w:customStyle="1" w:styleId="eop">
    <w:name w:val="eop"/>
    <w:basedOn w:val="DefaultParagraphFont"/>
    <w:rsid w:val="000D07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41614">
      <w:bodyDiv w:val="1"/>
      <w:marLeft w:val="0"/>
      <w:marRight w:val="0"/>
      <w:marTop w:val="0"/>
      <w:marBottom w:val="0"/>
      <w:divBdr>
        <w:top w:val="none" w:sz="0" w:space="0" w:color="auto"/>
        <w:left w:val="none" w:sz="0" w:space="0" w:color="auto"/>
        <w:bottom w:val="none" w:sz="0" w:space="0" w:color="auto"/>
        <w:right w:val="none" w:sz="0" w:space="0" w:color="auto"/>
      </w:divBdr>
    </w:div>
    <w:div w:id="258759122">
      <w:bodyDiv w:val="1"/>
      <w:marLeft w:val="0"/>
      <w:marRight w:val="0"/>
      <w:marTop w:val="0"/>
      <w:marBottom w:val="0"/>
      <w:divBdr>
        <w:top w:val="none" w:sz="0" w:space="0" w:color="auto"/>
        <w:left w:val="none" w:sz="0" w:space="0" w:color="auto"/>
        <w:bottom w:val="none" w:sz="0" w:space="0" w:color="auto"/>
        <w:right w:val="none" w:sz="0" w:space="0" w:color="auto"/>
      </w:divBdr>
    </w:div>
    <w:div w:id="1466318369">
      <w:bodyDiv w:val="1"/>
      <w:marLeft w:val="0"/>
      <w:marRight w:val="0"/>
      <w:marTop w:val="0"/>
      <w:marBottom w:val="0"/>
      <w:divBdr>
        <w:top w:val="none" w:sz="0" w:space="0" w:color="auto"/>
        <w:left w:val="none" w:sz="0" w:space="0" w:color="auto"/>
        <w:bottom w:val="none" w:sz="0" w:space="0" w:color="auto"/>
        <w:right w:val="none" w:sz="0" w:space="0" w:color="auto"/>
      </w:divBdr>
    </w:div>
    <w:div w:id="202181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ink xmlns="abfa72f9-2ad3-40b8-877d-3d4aa0c486ff">
      <Url xsi:nil="true"/>
      <Description xsi:nil="true"/>
    </Link>
    <FacilitatorNotes xmlns="abfa72f9-2ad3-40b8-877d-3d4aa0c486ff" xsi:nil="true"/>
    <TaxCatchAll xmlns="462671d4-fee1-4646-b8a9-9b7d60558c31" xsi:nil="true"/>
    <lcf76f155ced4ddcb4097134ff3c332f xmlns="abfa72f9-2ad3-40b8-877d-3d4aa0c486ff">
      <Terms xmlns="http://schemas.microsoft.com/office/infopath/2007/PartnerControls"/>
    </lcf76f155ced4ddcb4097134ff3c332f>
    <ApprovedforStudents xmlns="abfa72f9-2ad3-40b8-877d-3d4aa0c486f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4C2B7AF931CEE48A3D3D65A929105BC" ma:contentTypeVersion="25" ma:contentTypeDescription="Create a new document." ma:contentTypeScope="" ma:versionID="7d39ffb27184aaf3624493b23c659bfc">
  <xsd:schema xmlns:xsd="http://www.w3.org/2001/XMLSchema" xmlns:xs="http://www.w3.org/2001/XMLSchema" xmlns:p="http://schemas.microsoft.com/office/2006/metadata/properties" xmlns:ns2="abfa72f9-2ad3-40b8-877d-3d4aa0c486ff" xmlns:ns3="462671d4-fee1-4646-b8a9-9b7d60558c31" targetNamespace="http://schemas.microsoft.com/office/2006/metadata/properties" ma:root="true" ma:fieldsID="377b12fa3db52214cabbc41d520a9e0c" ns2:_="" ns3:_="">
    <xsd:import namespace="abfa72f9-2ad3-40b8-877d-3d4aa0c486ff"/>
    <xsd:import namespace="462671d4-fee1-4646-b8a9-9b7d60558c3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FacilitatorNotes" minOccurs="0"/>
                <xsd:element ref="ns2:MediaLengthInSeconds" minOccurs="0"/>
                <xsd:element ref="ns2:Link" minOccurs="0"/>
                <xsd:element ref="ns3:TaxCatchAll" minOccurs="0"/>
                <xsd:element ref="ns2:lcf76f155ced4ddcb4097134ff3c332f" minOccurs="0"/>
                <xsd:element ref="ns2:ApprovedforStud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fa72f9-2ad3-40b8-877d-3d4aa0c486f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FacilitatorNotes" ma:index="20" nillable="true" ma:displayName="Creator/Owner" ma:description="Key tips from CI Facilitator&#10;" ma:format="Dropdown" ma:internalName="FacilitatorNotes">
      <xsd:simpleType>
        <xsd:restriction base="dms:Text">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Link" ma:index="22"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ApprovedforStudents" ma:index="26" nillable="true" ma:displayName="Approved for Students" ma:format="Dropdown" ma:internalName="ApprovedforStudent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2671d4-fee1-4646-b8a9-9b7d60558c3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b7a1e1ed-78c1-4b16-a7ef-ea5dc407a3f6}" ma:internalName="TaxCatchAll" ma:showField="CatchAllData" ma:web="462671d4-fee1-4646-b8a9-9b7d60558c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BDF480-3EEF-4F5F-9AAC-0C5A56BD9C33}">
  <ds:schemaRefs>
    <ds:schemaRef ds:uri="http://schemas.openxmlformats.org/officeDocument/2006/bibliography"/>
  </ds:schemaRefs>
</ds:datastoreItem>
</file>

<file path=customXml/itemProps2.xml><?xml version="1.0" encoding="utf-8"?>
<ds:datastoreItem xmlns:ds="http://schemas.openxmlformats.org/officeDocument/2006/customXml" ds:itemID="{DC746BF1-23CA-4343-BEF9-E41B10C9A523}">
  <ds:schemaRefs>
    <ds:schemaRef ds:uri="http://schemas.microsoft.com/sharepoint/v3/contenttype/forms"/>
  </ds:schemaRefs>
</ds:datastoreItem>
</file>

<file path=customXml/itemProps3.xml><?xml version="1.0" encoding="utf-8"?>
<ds:datastoreItem xmlns:ds="http://schemas.openxmlformats.org/officeDocument/2006/customXml" ds:itemID="{49E2081C-8841-49BF-B15C-DEFE682619A5}">
  <ds:schemaRefs>
    <ds:schemaRef ds:uri="http://schemas.microsoft.com/office/2006/metadata/properties"/>
    <ds:schemaRef ds:uri="http://schemas.microsoft.com/office/infopath/2007/PartnerControls"/>
    <ds:schemaRef ds:uri="abfa72f9-2ad3-40b8-877d-3d4aa0c486ff"/>
    <ds:schemaRef ds:uri="462671d4-fee1-4646-b8a9-9b7d60558c31"/>
  </ds:schemaRefs>
</ds:datastoreItem>
</file>

<file path=customXml/itemProps4.xml><?xml version="1.0" encoding="utf-8"?>
<ds:datastoreItem xmlns:ds="http://schemas.openxmlformats.org/officeDocument/2006/customXml" ds:itemID="{A153E6A4-8040-4A55-98CC-7C1E8877CE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fa72f9-2ad3-40b8-877d-3d4aa0c486ff"/>
    <ds:schemaRef ds:uri="462671d4-fee1-4646-b8a9-9b7d60558c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5</Pages>
  <Words>1394</Words>
  <Characters>794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Western Governors University</Company>
  <LinksUpToDate>false</LinksUpToDate>
  <CharactersWithSpaces>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davehuff.com</dc:creator>
  <cp:lastModifiedBy>Matt Lorenzen</cp:lastModifiedBy>
  <cp:revision>24</cp:revision>
  <cp:lastPrinted>2007-02-14T15:51:00Z</cp:lastPrinted>
  <dcterms:created xsi:type="dcterms:W3CDTF">2022-07-28T02:50:00Z</dcterms:created>
  <dcterms:modified xsi:type="dcterms:W3CDTF">2022-08-05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C2B7AF931CEE48A3D3D65A929105BC</vt:lpwstr>
  </property>
  <property fmtid="{D5CDD505-2E9C-101B-9397-08002B2CF9AE}" pid="3" name="MediaServiceImageTags">
    <vt:lpwstr/>
  </property>
</Properties>
</file>